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EC922F" w14:textId="77777777" w:rsidR="003C3C7C" w:rsidRDefault="003C3C7C" w:rsidP="00FC672C">
      <w:pPr>
        <w:rPr>
          <w:sz w:val="30"/>
          <w:szCs w:val="30"/>
          <w:rtl/>
        </w:rPr>
      </w:pPr>
    </w:p>
    <w:p w14:paraId="72B0E22C" w14:textId="77777777" w:rsidR="003C3C7C" w:rsidRDefault="003C3C7C" w:rsidP="00FC672C">
      <w:pPr>
        <w:rPr>
          <w:sz w:val="30"/>
          <w:szCs w:val="30"/>
          <w:rtl/>
        </w:rPr>
      </w:pPr>
    </w:p>
    <w:p w14:paraId="06E1AEAB" w14:textId="77777777" w:rsidR="003C3C7C" w:rsidRDefault="003C3C7C" w:rsidP="00FC672C">
      <w:pPr>
        <w:rPr>
          <w:sz w:val="30"/>
          <w:szCs w:val="30"/>
          <w:rtl/>
        </w:rPr>
      </w:pPr>
    </w:p>
    <w:p w14:paraId="1AF69331" w14:textId="77777777" w:rsidR="003C3C7C" w:rsidRPr="00815771" w:rsidRDefault="003C3C7C" w:rsidP="00FC672C">
      <w:pPr>
        <w:jc w:val="center"/>
        <w:rPr>
          <w:sz w:val="30"/>
          <w:szCs w:val="30"/>
        </w:rPr>
      </w:pPr>
      <w:r w:rsidRPr="00815771">
        <w:rPr>
          <w:sz w:val="30"/>
          <w:szCs w:val="30"/>
        </w:rPr>
        <w:t>ENHANCEMENT OF DISTRIBUTION SYSTEMS PERFORMANCE USING MODERN OPTIMIZATION TECHNIQUES</w:t>
      </w:r>
    </w:p>
    <w:p w14:paraId="007973B4" w14:textId="77777777" w:rsidR="003C3C7C" w:rsidRPr="009E392D" w:rsidRDefault="003C3C7C" w:rsidP="00FC672C"/>
    <w:p w14:paraId="4E587D02" w14:textId="77777777" w:rsidR="003C3C7C" w:rsidRPr="009E392D" w:rsidRDefault="003C3C7C" w:rsidP="00FC672C"/>
    <w:p w14:paraId="33C08D8B" w14:textId="77777777" w:rsidR="003C3C7C" w:rsidRPr="009E392D" w:rsidRDefault="003C3C7C" w:rsidP="00FC672C"/>
    <w:p w14:paraId="7D02EE4D" w14:textId="77777777" w:rsidR="003C3C7C" w:rsidRPr="009E392D" w:rsidRDefault="003C3C7C" w:rsidP="00FC672C">
      <w:pPr>
        <w:jc w:val="center"/>
      </w:pPr>
      <w:r w:rsidRPr="009E392D">
        <w:t>B. Sc. Project</w:t>
      </w:r>
    </w:p>
    <w:p w14:paraId="747CF3E2" w14:textId="77777777" w:rsidR="003C3C7C" w:rsidRPr="009E392D" w:rsidRDefault="003C3C7C" w:rsidP="00FC672C">
      <w:pPr>
        <w:rPr>
          <w14:shadow w14:blurRad="50800" w14:dist="38100" w14:dir="2700000" w14:sx="100000" w14:sy="100000" w14:kx="0" w14:ky="0" w14:algn="tl">
            <w14:srgbClr w14:val="000000">
              <w14:alpha w14:val="60000"/>
            </w14:srgbClr>
          </w14:shadow>
        </w:rPr>
      </w:pPr>
    </w:p>
    <w:p w14:paraId="78A5254D" w14:textId="77777777" w:rsidR="003C3C7C" w:rsidRPr="009E392D" w:rsidRDefault="003C3C7C" w:rsidP="00FC672C"/>
    <w:p w14:paraId="7294F314" w14:textId="77777777" w:rsidR="003C3C7C" w:rsidRPr="009E392D" w:rsidRDefault="003C3C7C" w:rsidP="00FC672C">
      <w:pPr>
        <w:jc w:val="center"/>
      </w:pPr>
      <w:r w:rsidRPr="009E392D">
        <w:t>Supervised by:</w:t>
      </w:r>
    </w:p>
    <w:p w14:paraId="573E4D0F" w14:textId="77777777" w:rsidR="003C3C7C" w:rsidRDefault="003C3C7C" w:rsidP="00FC672C">
      <w:pPr>
        <w:jc w:val="center"/>
        <w:rPr>
          <w:rtl/>
        </w:rPr>
      </w:pPr>
      <w:r w:rsidRPr="009E392D">
        <w:t>Dr. Mohamed Taha Mouwafi</w:t>
      </w:r>
    </w:p>
    <w:p w14:paraId="0C1F2FF7" w14:textId="77777777" w:rsidR="003C3C7C" w:rsidRDefault="003C3C7C" w:rsidP="00FC672C">
      <w:pPr>
        <w:rPr>
          <w:rtl/>
        </w:rPr>
      </w:pPr>
    </w:p>
    <w:p w14:paraId="237FBF58" w14:textId="77777777" w:rsidR="003C3C7C" w:rsidRDefault="003C3C7C" w:rsidP="00FC672C">
      <w:pPr>
        <w:rPr>
          <w:rtl/>
        </w:rPr>
      </w:pPr>
    </w:p>
    <w:p w14:paraId="76DC57AD" w14:textId="77777777" w:rsidR="003C3C7C" w:rsidRDefault="003C3C7C" w:rsidP="00FC672C">
      <w:pPr>
        <w:rPr>
          <w:rtl/>
        </w:rPr>
      </w:pPr>
    </w:p>
    <w:p w14:paraId="7E1C7756" w14:textId="77777777" w:rsidR="003C3C7C" w:rsidRDefault="003C3C7C" w:rsidP="00FC672C">
      <w:pPr>
        <w:rPr>
          <w:rtl/>
        </w:rPr>
      </w:pPr>
    </w:p>
    <w:p w14:paraId="251B293C" w14:textId="77777777" w:rsidR="003C3C7C" w:rsidRPr="006418E4" w:rsidRDefault="003C3C7C" w:rsidP="00FC672C"/>
    <w:p w14:paraId="1E09BA8A" w14:textId="77777777" w:rsidR="003C3C7C" w:rsidRDefault="003C3C7C" w:rsidP="00FC672C">
      <w:pPr>
        <w:jc w:val="center"/>
      </w:pPr>
      <w:r>
        <w:rPr>
          <w:rFonts w:hint="cs"/>
          <w:rtl/>
        </w:rPr>
        <w:t>2021</w:t>
      </w:r>
      <w:r>
        <w:t>/</w:t>
      </w:r>
      <w:r>
        <w:rPr>
          <w:rFonts w:hint="cs"/>
          <w:rtl/>
        </w:rPr>
        <w:t>202</w:t>
      </w:r>
      <w:r>
        <w:t>2</w:t>
      </w:r>
    </w:p>
    <w:p w14:paraId="76460E81" w14:textId="77777777" w:rsidR="003C3C7C" w:rsidRDefault="003C3C7C" w:rsidP="00FC672C">
      <w:pPr>
        <w:rPr>
          <w:rtl/>
        </w:rPr>
        <w:sectPr w:rsidR="003C3C7C" w:rsidSect="00750AAF">
          <w:headerReference w:type="default" r:id="rId6"/>
          <w:pgSz w:w="12240" w:h="15840"/>
          <w:pgMar w:top="1440" w:right="1440" w:bottom="1440" w:left="1440" w:header="720" w:footer="720" w:gutter="0"/>
          <w:cols w:space="720"/>
          <w:docGrid w:linePitch="360"/>
        </w:sectPr>
      </w:pPr>
    </w:p>
    <w:p w14:paraId="78A76AEA" w14:textId="77777777" w:rsidR="003C3C7C" w:rsidRDefault="003C3C7C" w:rsidP="00FC672C">
      <w:pPr>
        <w:rPr>
          <w:rtl/>
        </w:rPr>
        <w:sectPr w:rsidR="003C3C7C" w:rsidSect="00A35231">
          <w:type w:val="continuous"/>
          <w:pgSz w:w="12240" w:h="15840"/>
          <w:pgMar w:top="1440" w:right="1440" w:bottom="1440" w:left="1440" w:header="720" w:footer="720" w:gutter="0"/>
          <w:cols w:space="720"/>
          <w:docGrid w:linePitch="360"/>
        </w:sectPr>
      </w:pPr>
    </w:p>
    <w:p w14:paraId="49BD7D2E" w14:textId="77777777" w:rsidR="003C3C7C" w:rsidRDefault="003C3C7C" w:rsidP="00FC672C">
      <w:pPr>
        <w:rPr>
          <w:rtl/>
        </w:rPr>
        <w:sectPr w:rsidR="003C3C7C" w:rsidSect="00815771">
          <w:type w:val="continuous"/>
          <w:pgSz w:w="12240" w:h="15840"/>
          <w:pgMar w:top="1440" w:right="1440" w:bottom="1440" w:left="1440" w:header="720" w:footer="720" w:gutter="0"/>
          <w:cols w:space="720"/>
          <w:docGrid w:linePitch="360"/>
        </w:sectPr>
      </w:pPr>
    </w:p>
    <w:p w14:paraId="05783664" w14:textId="77777777" w:rsidR="003C3C7C" w:rsidRPr="00F15746" w:rsidRDefault="003C3C7C" w:rsidP="00FC672C">
      <w:pPr>
        <w:rPr>
          <w:rFonts w:asciiTheme="majorHAnsi" w:eastAsiaTheme="majorEastAsia" w:hAnsiTheme="majorHAnsi" w:cstheme="majorBidi"/>
          <w:sz w:val="32"/>
          <w:szCs w:val="32"/>
        </w:rPr>
        <w:sectPr w:rsidR="003C3C7C" w:rsidRPr="00F15746" w:rsidSect="000665B4">
          <w:headerReference w:type="default" r:id="rId7"/>
          <w:footerReference w:type="default" r:id="rId8"/>
          <w:type w:val="continuous"/>
          <w:pgSz w:w="12240" w:h="15840"/>
          <w:pgMar w:top="1440" w:right="1440" w:bottom="1440" w:left="1440" w:header="720" w:footer="720" w:gutter="0"/>
          <w:pgNumType w:fmt="lowerRoman" w:start="1"/>
          <w:cols w:space="720"/>
          <w:docGrid w:linePitch="360"/>
        </w:sectPr>
      </w:pPr>
    </w:p>
    <w:p w14:paraId="6FCB4449" w14:textId="77777777" w:rsidR="003C3C7C" w:rsidRPr="009C7F92" w:rsidRDefault="003C3C7C" w:rsidP="00CD0452">
      <w:pPr>
        <w:pStyle w:val="Heading1"/>
        <w:numPr>
          <w:ilvl w:val="0"/>
          <w:numId w:val="0"/>
        </w:numPr>
        <w:ind w:left="474"/>
      </w:pPr>
      <w:bookmarkStart w:id="0" w:name="_Toc101814771"/>
      <w:bookmarkStart w:id="1" w:name="_Toc107366562"/>
      <w:r w:rsidRPr="00D7732B">
        <w:t>Acknowledgement</w:t>
      </w:r>
      <w:bookmarkEnd w:id="0"/>
      <w:bookmarkEnd w:id="1"/>
    </w:p>
    <w:p w14:paraId="640799EE" w14:textId="77777777" w:rsidR="003C3C7C" w:rsidRPr="00815771" w:rsidRDefault="003C3C7C" w:rsidP="00FC672C">
      <w:r w:rsidRPr="00815771">
        <w:t xml:space="preserve">At first, we are very grateful to Allah the most merciful, by the grace of whom the present work was realized, blessed our efforts, showed us the way and provided us with power to present this work in an acceptable form and ended in this style. </w:t>
      </w:r>
    </w:p>
    <w:p w14:paraId="12A93194" w14:textId="77777777" w:rsidR="003C3C7C" w:rsidRPr="00815771" w:rsidRDefault="003C3C7C" w:rsidP="00FC672C"/>
    <w:p w14:paraId="7FDFC6BD" w14:textId="77777777" w:rsidR="003C3C7C" w:rsidRPr="00815771" w:rsidRDefault="003C3C7C" w:rsidP="00FC672C">
      <w:r w:rsidRPr="00815771">
        <w:t xml:space="preserve">We are indebted with sincere appreciation and grateful to Dr. Mohamed Taha Mouwafi for his supervision, invaluable supporting, continuous guidance and contributions in developing this work. </w:t>
      </w:r>
    </w:p>
    <w:p w14:paraId="46D847E8" w14:textId="77777777" w:rsidR="003C3C7C" w:rsidRPr="00815771" w:rsidRDefault="003C3C7C" w:rsidP="00FC672C"/>
    <w:p w14:paraId="724B63DF" w14:textId="77777777" w:rsidR="003C3C7C" w:rsidRPr="00815771" w:rsidRDefault="003C3C7C" w:rsidP="00FC672C">
      <w:r w:rsidRPr="00815771">
        <w:t>Finally, we would like to express our thanks to anyone who has helped us during this work.</w:t>
      </w:r>
    </w:p>
    <w:p w14:paraId="514364FC" w14:textId="77777777" w:rsidR="003C3C7C" w:rsidRPr="009C7F92" w:rsidRDefault="003C3C7C" w:rsidP="00FC672C"/>
    <w:p w14:paraId="218604DF" w14:textId="77777777" w:rsidR="003C3C7C" w:rsidRPr="009C7F92" w:rsidRDefault="003C3C7C" w:rsidP="00FC672C"/>
    <w:p w14:paraId="2D759303" w14:textId="77777777" w:rsidR="003C3C7C" w:rsidRPr="009C7F92" w:rsidRDefault="003C3C7C" w:rsidP="00FC672C">
      <w:r w:rsidRPr="009C7F92">
        <w:t xml:space="preserve">                                                                                </w:t>
      </w:r>
      <w:r>
        <w:tab/>
      </w:r>
      <w:r>
        <w:tab/>
      </w:r>
      <w:r>
        <w:tab/>
      </w:r>
      <w:r w:rsidRPr="009C7F92">
        <w:t xml:space="preserve">     Project team </w:t>
      </w:r>
    </w:p>
    <w:p w14:paraId="1295B62E" w14:textId="77777777" w:rsidR="003C3C7C" w:rsidRDefault="003C3C7C" w:rsidP="00FC672C"/>
    <w:p w14:paraId="147ABF42" w14:textId="77777777" w:rsidR="003C3C7C" w:rsidRDefault="003C3C7C" w:rsidP="00FC672C">
      <w:pPr>
        <w:rPr>
          <w:noProof/>
          <w:color w:val="1F3864" w:themeColor="accent1" w:themeShade="80"/>
          <w:sz w:val="24"/>
          <w:szCs w:val="24"/>
        </w:rPr>
      </w:pPr>
      <w:r>
        <w:br w:type="page"/>
      </w:r>
    </w:p>
    <w:p w14:paraId="4407F176" w14:textId="77777777" w:rsidR="003C3C7C" w:rsidRPr="00F73648" w:rsidRDefault="003C3C7C" w:rsidP="00FC672C">
      <w:pPr>
        <w:pStyle w:val="Heading5"/>
        <w:jc w:val="center"/>
        <w:rPr>
          <w:color w:val="auto"/>
          <w:sz w:val="36"/>
          <w:szCs w:val="36"/>
        </w:rPr>
      </w:pPr>
      <w:bookmarkStart w:id="2" w:name="_Toc101814772"/>
      <w:bookmarkStart w:id="3" w:name="_Toc107366563"/>
      <w:r w:rsidRPr="0076762F">
        <w:rPr>
          <w:rFonts w:asciiTheme="majorBidi" w:hAnsiTheme="majorBidi"/>
          <w:color w:val="auto"/>
          <w:sz w:val="36"/>
          <w:szCs w:val="36"/>
        </w:rPr>
        <w:t>ABSTRACT</w:t>
      </w:r>
      <w:bookmarkEnd w:id="2"/>
      <w:bookmarkEnd w:id="3"/>
    </w:p>
    <w:p w14:paraId="7FC71554" w14:textId="77777777" w:rsidR="003C3C7C" w:rsidRDefault="003C3C7C" w:rsidP="00FC672C">
      <w:pPr>
        <w:rPr>
          <w:rtl/>
        </w:rPr>
      </w:pPr>
      <w:r w:rsidRPr="00815771">
        <w:t>The major loads are connected to the network through the distribution systems.</w:t>
      </w:r>
      <w:r>
        <w:t xml:space="preserve"> </w:t>
      </w:r>
      <w:r w:rsidRPr="00815771">
        <w:t xml:space="preserve">Therefore, the quality of the service is based on the continuity of power and maintaining the supply voltage within certain limits with specified frequency. Due to the rapid spread in the loads, the long distance of radial structure and the high R/X ratio of lines, the power loss reduction and voltage profile improvement are the challenge. To solve these problems, the distributed generations (DGs) and shunt capacitors are installed on the radial feeders for active and reactive power injections. Therefore, the optimal locations and sizes of DGs and capacitors in distribution systems can be formulated as a constrained optimization problem. In order to solve this problem, the optimization techniques are applied   </w:t>
      </w:r>
    </w:p>
    <w:p w14:paraId="138A3313" w14:textId="77777777" w:rsidR="003C3C7C" w:rsidRPr="00815771" w:rsidRDefault="003C3C7C" w:rsidP="00FC672C">
      <w:r>
        <w:t>This project presents a procedure to determine the optimal placement of DGs and capacitors with an objective of power loss minimization or total voltage deviation minimization. The Archimedes Optimization Algorithm (AOA) is introduced to find the optimal locations and sizes of DGS and Capacitors</w:t>
      </w:r>
      <w:r w:rsidRPr="00815771">
        <w:t xml:space="preserve"> considering the minimization of total power loss</w:t>
      </w:r>
      <w:r>
        <w:t xml:space="preserve"> or TVD</w:t>
      </w:r>
      <w:r w:rsidRPr="00815771">
        <w:t xml:space="preserve"> as objective function, while the security and operational constraints are fully achieved. The backward/forward sweep (BFS) algorithm is introduced for the load flow calculations. The proposed procedure is applied on 34-bus standard radial distribution system and East Delta Network (EDN) distribution system as a part of the Unified Egyptian Network (UEN) in order to solve the optimal DGs and capacitors placement problem. The obtained results are compared with other methods. Simulation results show the capability of the proposed procedure to find the optimal solution for significant minimization in the objective function with more accuracy and efficiency.</w:t>
      </w:r>
    </w:p>
    <w:p w14:paraId="37D6279C" w14:textId="77777777" w:rsidR="003C3C7C" w:rsidRPr="00815771" w:rsidRDefault="003C3C7C" w:rsidP="00FC672C"/>
    <w:p w14:paraId="2DBA5EFE" w14:textId="77777777" w:rsidR="003C3C7C" w:rsidRDefault="003C3C7C" w:rsidP="00FC672C">
      <w:pPr>
        <w:rPr>
          <w:noProof/>
          <w:color w:val="1F3864" w:themeColor="accent1" w:themeShade="80"/>
          <w:sz w:val="24"/>
          <w:szCs w:val="24"/>
        </w:rPr>
      </w:pPr>
      <w:r>
        <w:br w:type="page"/>
      </w:r>
    </w:p>
    <w:p w14:paraId="61DB0F83" w14:textId="77777777" w:rsidR="003C3C7C" w:rsidRPr="006C60AB" w:rsidRDefault="003C3C7C" w:rsidP="00FC672C">
      <w:pPr>
        <w:pStyle w:val="TOC1"/>
        <w:rPr>
          <w:color w:val="auto"/>
        </w:rPr>
      </w:pPr>
      <w:r w:rsidRPr="006C60AB">
        <w:rPr>
          <w:color w:val="auto"/>
        </w:rPr>
        <w:t>Table of contents</w:t>
      </w:r>
    </w:p>
    <w:p w14:paraId="1C98EF7D" w14:textId="77777777" w:rsidR="003C3C7C" w:rsidRDefault="003C3C7C" w:rsidP="00FC672C">
      <w:pPr>
        <w:tabs>
          <w:tab w:val="left" w:pos="2658"/>
        </w:tabs>
      </w:pPr>
      <w:subDoc r:id="rId9"/>
      <w:r>
        <w:tab/>
      </w:r>
    </w:p>
    <w:p w14:paraId="322847BB" w14:textId="77777777" w:rsidR="003C3C7C" w:rsidRDefault="003C3C7C" w:rsidP="00FC672C">
      <w:r>
        <w:br w:type="page"/>
      </w:r>
    </w:p>
    <w:p w14:paraId="4E54A90C" w14:textId="77777777" w:rsidR="003C3C7C" w:rsidRPr="00567C1D" w:rsidRDefault="003C3C7C" w:rsidP="00FC672C">
      <w:pPr>
        <w:tabs>
          <w:tab w:val="left" w:pos="2658"/>
        </w:tabs>
        <w:sectPr w:rsidR="003C3C7C" w:rsidRPr="00567C1D" w:rsidSect="00422AC4">
          <w:headerReference w:type="default" r:id="rId10"/>
          <w:type w:val="continuous"/>
          <w:pgSz w:w="12240" w:h="15840"/>
          <w:pgMar w:top="1440" w:right="1440" w:bottom="1440" w:left="1440" w:header="720" w:footer="720" w:gutter="0"/>
          <w:cols w:space="720"/>
          <w:docGrid w:linePitch="360"/>
        </w:sectPr>
      </w:pPr>
    </w:p>
    <w:p w14:paraId="5DD04FC6" w14:textId="77777777" w:rsidR="003C3C7C" w:rsidRDefault="003C3C7C" w:rsidP="00FC672C">
      <w:pPr>
        <w:sectPr w:rsidR="003C3C7C" w:rsidSect="00422AC4">
          <w:type w:val="continuous"/>
          <w:pgSz w:w="12240" w:h="15840"/>
          <w:pgMar w:top="1440" w:right="1440" w:bottom="1440" w:left="1440" w:header="720" w:footer="720" w:gutter="0"/>
          <w:cols w:space="720"/>
          <w:docGrid w:linePitch="360"/>
        </w:sectPr>
      </w:pPr>
      <w:subDoc r:id="rId11"/>
    </w:p>
    <w:p w14:paraId="40B1C50D" w14:textId="77777777" w:rsidR="003C3C7C" w:rsidRDefault="003C3C7C" w:rsidP="00FC672C">
      <w:pPr>
        <w:sectPr w:rsidR="003C3C7C" w:rsidSect="00422AC4">
          <w:type w:val="continuous"/>
          <w:pgSz w:w="12240" w:h="15840"/>
          <w:pgMar w:top="1440" w:right="1440" w:bottom="1440" w:left="1440" w:header="720" w:footer="720" w:gutter="0"/>
          <w:cols w:space="720"/>
          <w:docGrid w:linePitch="360"/>
        </w:sectPr>
      </w:pPr>
      <w:subDoc r:id="rId12"/>
    </w:p>
    <w:p w14:paraId="3544D560" w14:textId="77777777" w:rsidR="003C3C7C" w:rsidRDefault="003C3C7C" w:rsidP="00FC672C">
      <w:pPr>
        <w:sectPr w:rsidR="003C3C7C" w:rsidSect="00422AC4">
          <w:type w:val="continuous"/>
          <w:pgSz w:w="12240" w:h="15840"/>
          <w:pgMar w:top="1440" w:right="1440" w:bottom="1440" w:left="1440" w:header="720" w:footer="720" w:gutter="0"/>
          <w:cols w:space="720"/>
          <w:docGrid w:linePitch="360"/>
        </w:sectPr>
      </w:pPr>
      <w:subDoc r:id="rId13"/>
    </w:p>
    <w:p w14:paraId="710AB9F2" w14:textId="77777777" w:rsidR="003C3C7C" w:rsidRDefault="003C3C7C" w:rsidP="00FC672C">
      <w:pPr>
        <w:sectPr w:rsidR="003C3C7C" w:rsidSect="00422AC4">
          <w:type w:val="continuous"/>
          <w:pgSz w:w="12240" w:h="15840"/>
          <w:pgMar w:top="1440" w:right="1440" w:bottom="1440" w:left="1440" w:header="720" w:footer="720" w:gutter="0"/>
          <w:cols w:space="720"/>
          <w:docGrid w:linePitch="360"/>
        </w:sectPr>
      </w:pPr>
      <w:subDoc r:id="rId14"/>
    </w:p>
    <w:p w14:paraId="46C6FBD6" w14:textId="77777777" w:rsidR="003C3C7C" w:rsidRDefault="003C3C7C" w:rsidP="00CD0452">
      <w:pPr>
        <w:pStyle w:val="Heading1"/>
        <w:sectPr w:rsidR="003C3C7C" w:rsidSect="00422AC4">
          <w:footerReference w:type="default" r:id="rId15"/>
          <w:type w:val="continuous"/>
          <w:pgSz w:w="12240" w:h="15840"/>
          <w:pgMar w:top="1440" w:right="1440" w:bottom="1440" w:left="1440" w:header="720" w:footer="720" w:gutter="0"/>
          <w:cols w:space="720"/>
          <w:docGrid w:linePitch="360"/>
        </w:sectPr>
      </w:pPr>
      <w:subDoc r:id="rId16"/>
    </w:p>
    <w:p w14:paraId="5AB81DBA" w14:textId="77777777" w:rsidR="003C3C7C" w:rsidRDefault="003C3C7C" w:rsidP="00FC672C">
      <w:pPr>
        <w:rPr>
          <w:rFonts w:asciiTheme="majorHAnsi" w:eastAsiaTheme="majorEastAsia" w:hAnsiTheme="majorHAnsi" w:cstheme="majorBidi"/>
          <w:color w:val="FFFFFF" w:themeColor="background1"/>
          <w:sz w:val="32"/>
          <w:szCs w:val="32"/>
          <w:highlight w:val="lightGray"/>
        </w:rPr>
      </w:pPr>
      <w:bookmarkStart w:id="4" w:name="_Toc101765735"/>
    </w:p>
    <w:p w14:paraId="6459525E" w14:textId="77777777" w:rsidR="003C3C7C" w:rsidRDefault="003C3C7C" w:rsidP="00FC672C">
      <w:pPr>
        <w:rPr>
          <w:rFonts w:asciiTheme="majorHAnsi" w:eastAsiaTheme="majorEastAsia" w:hAnsiTheme="majorHAnsi" w:cstheme="majorBidi"/>
          <w:color w:val="2F5496" w:themeColor="accent1" w:themeShade="BF"/>
          <w:sz w:val="32"/>
          <w:szCs w:val="32"/>
        </w:rPr>
      </w:pPr>
      <w:bookmarkStart w:id="5" w:name="_Toc101814651"/>
      <w:bookmarkStart w:id="6" w:name="_Toc101814777"/>
      <w:bookmarkEnd w:id="4"/>
      <w:r>
        <w:br w:type="page"/>
      </w:r>
    </w:p>
    <w:p w14:paraId="51B9CC45" w14:textId="77777777" w:rsidR="003C3C7C" w:rsidRDefault="003C3C7C" w:rsidP="00FC672C">
      <w:pPr>
        <w:sectPr w:rsidR="003C3C7C" w:rsidSect="00422AC4">
          <w:type w:val="continuous"/>
          <w:pgSz w:w="12240" w:h="15840"/>
          <w:pgMar w:top="1440" w:right="1440" w:bottom="1440" w:left="1440" w:header="720" w:footer="720" w:gutter="0"/>
          <w:cols w:space="720"/>
          <w:docGrid w:linePitch="360"/>
        </w:sectPr>
      </w:pPr>
    </w:p>
    <w:bookmarkEnd w:id="5"/>
    <w:bookmarkEnd w:id="6"/>
    <w:p w14:paraId="5FDE5106" w14:textId="77777777" w:rsidR="003C3C7C" w:rsidRDefault="003C3C7C" w:rsidP="00FC672C">
      <w:pPr>
        <w:sectPr w:rsidR="003C3C7C" w:rsidSect="00422AC4">
          <w:type w:val="continuous"/>
          <w:pgSz w:w="12240" w:h="15840"/>
          <w:pgMar w:top="1440" w:right="1440" w:bottom="1440" w:left="1440" w:header="720" w:footer="720" w:gutter="0"/>
          <w:cols w:space="720"/>
          <w:docGrid w:linePitch="360"/>
        </w:sectPr>
      </w:pPr>
    </w:p>
    <w:p w14:paraId="6ED74AD6" w14:textId="77777777" w:rsidR="003C3C7C" w:rsidRDefault="003C3C7C" w:rsidP="00FC672C">
      <w:pPr>
        <w:rPr>
          <w:rFonts w:asciiTheme="majorHAnsi" w:eastAsiaTheme="majorEastAsia" w:hAnsiTheme="majorHAnsi" w:cstheme="majorBidi"/>
          <w:color w:val="2F5496" w:themeColor="accent1" w:themeShade="BF"/>
          <w:sz w:val="32"/>
          <w:szCs w:val="32"/>
        </w:rPr>
      </w:pPr>
      <w:bookmarkStart w:id="7" w:name="_Toc101765737"/>
      <w:r>
        <w:br w:type="page"/>
      </w:r>
    </w:p>
    <w:p w14:paraId="545EF704" w14:textId="77777777" w:rsidR="003C3C7C" w:rsidRDefault="003C3C7C" w:rsidP="00FC672C">
      <w:pPr>
        <w:sectPr w:rsidR="003C3C7C" w:rsidSect="00422AC4">
          <w:type w:val="continuous"/>
          <w:pgSz w:w="12240" w:h="15840"/>
          <w:pgMar w:top="1440" w:right="1440" w:bottom="1440" w:left="1440" w:header="720" w:footer="720" w:gutter="0"/>
          <w:cols w:space="720"/>
          <w:docGrid w:linePitch="360"/>
        </w:sectPr>
      </w:pPr>
      <w:bookmarkStart w:id="8" w:name="_Toc101814653"/>
      <w:bookmarkStart w:id="9" w:name="_Toc101814779"/>
      <w:bookmarkEnd w:id="7"/>
    </w:p>
    <w:bookmarkEnd w:id="8"/>
    <w:bookmarkEnd w:id="9"/>
    <w:p w14:paraId="5A373748" w14:textId="77777777" w:rsidR="003C3C7C" w:rsidRDefault="003C3C7C" w:rsidP="00FC672C">
      <w:pPr>
        <w:sectPr w:rsidR="003C3C7C" w:rsidSect="00422AC4">
          <w:footerReference w:type="default" r:id="rId17"/>
          <w:type w:val="continuous"/>
          <w:pgSz w:w="12240" w:h="15840"/>
          <w:pgMar w:top="1440" w:right="1440" w:bottom="1440" w:left="1440" w:header="720" w:footer="720" w:gutter="0"/>
          <w:cols w:space="720"/>
          <w:docGrid w:linePitch="360"/>
        </w:sectPr>
      </w:pPr>
    </w:p>
    <w:p w14:paraId="1350B567" w14:textId="77777777" w:rsidR="003C3C7C" w:rsidRPr="00453537" w:rsidRDefault="003C3C7C" w:rsidP="00FC672C">
      <w:pPr>
        <w:rPr>
          <w:rFonts w:asciiTheme="majorHAnsi" w:eastAsiaTheme="majorEastAsia" w:hAnsiTheme="majorHAnsi" w:cstheme="majorBidi"/>
          <w:color w:val="2F5496" w:themeColor="accent1" w:themeShade="BF"/>
          <w:sz w:val="32"/>
          <w:szCs w:val="32"/>
        </w:rPr>
        <w:sectPr w:rsidR="003C3C7C" w:rsidRPr="00453537" w:rsidSect="00422AC4">
          <w:footerReference w:type="default" r:id="rId18"/>
          <w:type w:val="continuous"/>
          <w:pgSz w:w="12240" w:h="15840"/>
          <w:pgMar w:top="1440" w:right="1440" w:bottom="1440" w:left="1440" w:header="720" w:footer="720" w:gutter="0"/>
          <w:cols w:space="720"/>
          <w:docGrid w:linePitch="360"/>
        </w:sectPr>
      </w:pPr>
    </w:p>
    <w:p w14:paraId="1A4BE7A5" w14:textId="77777777" w:rsidR="003C3C7C" w:rsidRDefault="003C3C7C" w:rsidP="00FC672C">
      <w:pPr>
        <w:sectPr w:rsidR="003C3C7C" w:rsidSect="00422AC4">
          <w:headerReference w:type="default" r:id="rId19"/>
          <w:footerReference w:type="even" r:id="rId20"/>
          <w:footerReference w:type="default" r:id="rId21"/>
          <w:type w:val="continuous"/>
          <w:pgSz w:w="12240" w:h="15840"/>
          <w:pgMar w:top="1440" w:right="1440" w:bottom="1440" w:left="1440" w:header="720" w:footer="720" w:gutter="0"/>
          <w:cols w:space="720"/>
          <w:docGrid w:linePitch="360"/>
        </w:sectPr>
      </w:pPr>
    </w:p>
    <w:p w14:paraId="792E3557" w14:textId="77777777" w:rsidR="003C3C7C" w:rsidRDefault="003C3C7C" w:rsidP="00CD0452">
      <w:pPr>
        <w:pStyle w:val="Heading1"/>
      </w:pPr>
      <w:subDoc r:id="rId22"/>
    </w:p>
    <w:sectPr w:rsidR="003C3C7C" w:rsidSect="00422AC4">
      <w:headerReference w:type="default" r:id="rId23"/>
      <w:footerReference w:type="even" r:id="rId24"/>
      <w:footerReference w:type="default" r:id="rId25"/>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8848496"/>
      <w:docPartObj>
        <w:docPartGallery w:val="Page Numbers (Bottom of Page)"/>
        <w:docPartUnique/>
      </w:docPartObj>
    </w:sdtPr>
    <w:sdtEndPr/>
    <w:sdtContent>
      <w:p w14:paraId="2C9D426D" w14:textId="77777777" w:rsidR="00F15746" w:rsidRDefault="00F15746">
        <w:pPr>
          <w:pStyle w:val="Footer"/>
        </w:pPr>
        <w:r>
          <w:rPr>
            <w:noProof/>
          </w:rPr>
          <mc:AlternateContent>
            <mc:Choice Requires="wpg">
              <w:drawing>
                <wp:anchor distT="0" distB="0" distL="114300" distR="114300" simplePos="0" relativeHeight="251707392" behindDoc="0" locked="0" layoutInCell="1" allowOverlap="1" wp14:anchorId="70F9A273" wp14:editId="33DA129C">
                  <wp:simplePos x="0" y="0"/>
                  <wp:positionH relativeFrom="page">
                    <wp:align>center</wp:align>
                  </wp:positionH>
                  <wp:positionV relativeFrom="bottomMargin">
                    <wp:align>center</wp:align>
                  </wp:positionV>
                  <wp:extent cx="7753350" cy="190500"/>
                  <wp:effectExtent l="9525" t="9525" r="9525" b="0"/>
                  <wp:wrapNone/>
                  <wp:docPr id="72" name="Group 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73"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20DD96" w14:textId="77777777" w:rsidR="00F15746" w:rsidRDefault="00F15746">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74" name="Group 31"/>
                          <wpg:cNvGrpSpPr>
                            <a:grpSpLocks/>
                          </wpg:cNvGrpSpPr>
                          <wpg:grpSpPr bwMode="auto">
                            <a:xfrm flipH="1">
                              <a:off x="0" y="14970"/>
                              <a:ext cx="12255" cy="230"/>
                              <a:chOff x="-8" y="14978"/>
                              <a:chExt cx="12255" cy="230"/>
                            </a:xfrm>
                          </wpg:grpSpPr>
                          <wps:wsp>
                            <wps:cNvPr id="75"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76"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70F9A273" id="Group 72" o:spid="_x0000_s1026" style="position:absolute;left:0;text-align:left;margin-left:0;margin-top:0;width:610.5pt;height:15pt;z-index:251707392;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">
                  <v:shapetype id="_x0000_t202" coordsize="21600,21600" o:spt="202" path="m,l,21600r21600,l21600,xe">
                    <v:stroke joinstyle="miter"/>
                    <v:path gradientshapeok="t" o:connecttype="rect"/>
                  </v:shapetype>
                  <v:shape id="Text Box 25" o:spid="_x0000_s1027"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NlgxQAAANsAAAAPAAAAZHJzL2Rvd25yZXYueG1sRI9Ba8JA&#10;FITvQv/D8gredFMF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A4NNlgxQAAANsAAAAP&#10;AAAAAAAAAAAAAAAAAAcCAABkcnMvZG93bnJldi54bWxQSwUGAAAAAAMAAwC3AAAA+QIAAAAA&#10;" filled="f" stroked="f">
                    <v:textbox inset="0,0,0,0">
                      <w:txbxContent>
                        <w:p w14:paraId="4120DD96" w14:textId="77777777" w:rsidR="00F15746" w:rsidRDefault="00F15746">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28"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2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" strokecolor="#a5a5a5"/>
                    <v:shape id="AutoShape 28" o:spid="_x0000_s103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" adj="20904" strokecolor="#a5a5a5"/>
                  </v:group>
                  <w10:wrap anchorx="page" anchory="margin"/>
                </v:group>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5349103"/>
      <w:docPartObj>
        <w:docPartGallery w:val="Page Numbers (Bottom of Page)"/>
        <w:docPartUnique/>
      </w:docPartObj>
    </w:sdtPr>
    <w:sdtEndPr/>
    <w:sdtContent>
      <w:p w14:paraId="525069B8" w14:textId="77777777" w:rsidR="000B1523" w:rsidRDefault="000B1523">
        <w:pPr>
          <w:pStyle w:val="Footer"/>
        </w:pPr>
        <w:r>
          <w:rPr>
            <w:noProof/>
          </w:rPr>
          <mc:AlternateContent>
            <mc:Choice Requires="wpg">
              <w:drawing>
                <wp:anchor distT="0" distB="0" distL="114300" distR="114300" simplePos="0" relativeHeight="251711488" behindDoc="0" locked="0" layoutInCell="1" allowOverlap="1" wp14:anchorId="649F7C28" wp14:editId="556B027E">
                  <wp:simplePos x="0" y="0"/>
                  <wp:positionH relativeFrom="page">
                    <wp:align>center</wp:align>
                  </wp:positionH>
                  <wp:positionV relativeFrom="bottomMargin">
                    <wp:align>center</wp:align>
                  </wp:positionV>
                  <wp:extent cx="7753350" cy="190500"/>
                  <wp:effectExtent l="9525" t="9525" r="9525"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21"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DB16F" w14:textId="77777777" w:rsidR="000B1523" w:rsidRDefault="000B1523">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23" name="Group 31"/>
                          <wpg:cNvGrpSpPr>
                            <a:grpSpLocks/>
                          </wpg:cNvGrpSpPr>
                          <wpg:grpSpPr bwMode="auto">
                            <a:xfrm flipH="1">
                              <a:off x="0" y="14970"/>
                              <a:ext cx="12255" cy="230"/>
                              <a:chOff x="-8" y="14978"/>
                              <a:chExt cx="12255" cy="230"/>
                            </a:xfrm>
                          </wpg:grpSpPr>
                          <wps:wsp>
                            <wps:cNvPr id="24"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25"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649F7C28" id="Group 1" o:spid="_x0000_s1031" style="position:absolute;left:0;text-align:left;margin-left:0;margin-top:0;width:610.5pt;height:15pt;z-index:251711488;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">
                  <v:shapetype id="_x0000_t202" coordsize="21600,21600" o:spt="202" path="m,l,21600r21600,l21600,xe">
                    <v:stroke joinstyle="miter"/>
                    <v:path gradientshapeok="t" o:connecttype="rect"/>
                  </v:shapetype>
                  <v:shape id="Text Box 25" o:spid="_x0000_s1032"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" filled="f" stroked="f">
                    <v:textbox inset="0,0,0,0">
                      <w:txbxContent>
                        <w:p w14:paraId="224DB16F" w14:textId="77777777" w:rsidR="000B1523" w:rsidRDefault="000B1523">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33"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4"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" strokecolor="#a5a5a5"/>
                    <v:shape id="AutoShape 28" o:spid="_x0000_s1035"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" adj="20904" strokecolor="#a5a5a5"/>
                  </v:group>
                  <w10:wrap anchorx="page" anchory="margin"/>
                </v:group>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78467" w14:textId="77777777" w:rsidR="00042A63" w:rsidRDefault="003C3C7C" w:rsidP="0081577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1217968"/>
      <w:docPartObj>
        <w:docPartGallery w:val="Page Numbers (Bottom of Page)"/>
        <w:docPartUnique/>
      </w:docPartObj>
    </w:sdtPr>
    <w:sdtEndPr/>
    <w:sdtContent>
      <w:p w14:paraId="32FC58F6" w14:textId="77777777" w:rsidR="00960BED" w:rsidRDefault="00453537" w:rsidP="00453537">
        <w:pPr>
          <w:tabs>
            <w:tab w:val="center" w:pos="4680"/>
            <w:tab w:val="right" w:pos="9360"/>
          </w:tabs>
          <w:spacing w:after="0" w:line="240" w:lineRule="auto"/>
        </w:pPr>
        <w:r w:rsidRPr="00453537">
          <w:rPr>
            <w:noProof/>
          </w:rPr>
          <mc:AlternateContent>
            <mc:Choice Requires="wpg">
              <w:drawing>
                <wp:anchor distT="0" distB="0" distL="114300" distR="114300" simplePos="0" relativeHeight="251698176" behindDoc="0" locked="0" layoutInCell="1" allowOverlap="1" wp14:anchorId="054B6E33" wp14:editId="39CF4683">
                  <wp:simplePos x="0" y="0"/>
                  <wp:positionH relativeFrom="page">
                    <wp:align>center</wp:align>
                  </wp:positionH>
                  <wp:positionV relativeFrom="bottomMargin">
                    <wp:align>center</wp:align>
                  </wp:positionV>
                  <wp:extent cx="7753350" cy="190500"/>
                  <wp:effectExtent l="9525" t="9525" r="9525" b="0"/>
                  <wp:wrapNone/>
                  <wp:docPr id="82"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83"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1DED1E" w14:textId="77777777" w:rsidR="00453537" w:rsidRDefault="00453537" w:rsidP="00453537">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84" name="Group 31"/>
                          <wpg:cNvGrpSpPr>
                            <a:grpSpLocks/>
                          </wpg:cNvGrpSpPr>
                          <wpg:grpSpPr bwMode="auto">
                            <a:xfrm flipH="1">
                              <a:off x="0" y="14970"/>
                              <a:ext cx="12255" cy="230"/>
                              <a:chOff x="-8" y="14978"/>
                              <a:chExt cx="12255" cy="230"/>
                            </a:xfrm>
                          </wpg:grpSpPr>
                          <wps:wsp>
                            <wps:cNvPr id="85"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86"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054B6E33" id="Group 82" o:spid="_x0000_s1036" style="position:absolute;left:0;text-align:left;margin-left:0;margin-top:0;width:610.5pt;height:15pt;z-index:251698176;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">
                  <v:shapetype id="_x0000_t202" coordsize="21600,21600" o:spt="202" path="m,l,21600r21600,l21600,xe">
                    <v:stroke joinstyle="miter"/>
                    <v:path gradientshapeok="t" o:connecttype="rect"/>
                  </v:shapetype>
                  <v:shape id="Text Box 25" o:spid="_x0000_s1037"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alHxAAAANsAAAAPAAAAZHJzL2Rvd25yZXYueG1sRI9Ba8JA&#10;FITvBf/D8gRvdVMF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A3hqUfEAAAA2wAAAA8A&#10;AAAAAAAAAAAAAAAABwIAAGRycy9kb3ducmV2LnhtbFBLBQYAAAAAAwADALcAAAD4AgAAAAA=&#10;" filled="f" stroked="f">
                    <v:textbox inset="0,0,0,0">
                      <w:txbxContent>
                        <w:p w14:paraId="2C1DED1E" w14:textId="77777777" w:rsidR="00453537" w:rsidRDefault="00453537" w:rsidP="00453537">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38"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" strokecolor="#a5a5a5"/>
                    <v:shape id="AutoShape 28" o:spid="_x0000_s104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" adj="20904" strokecolor="#a5a5a5"/>
                  </v:group>
                  <w10:wrap anchorx="page" anchory="margin"/>
                </v:group>
              </w:pict>
            </mc:Fallback>
          </mc:AlternateConten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C4366" w14:textId="77777777" w:rsidR="00D44AB4" w:rsidRDefault="00D44AB4" w:rsidP="00815771">
    <w:pPr>
      <w:pStyle w:val="Footer"/>
      <w:rPr>
        <w:rStyle w:val="PageNumber"/>
      </w:rPr>
    </w:pPr>
    <w:r>
      <w:rPr>
        <w:rStyle w:val="PageNumber"/>
        <w:rtl/>
      </w:rPr>
      <w:fldChar w:fldCharType="begin"/>
    </w:r>
    <w:r>
      <w:rPr>
        <w:rStyle w:val="PageNumber"/>
      </w:rPr>
      <w:instrText xml:space="preserve">PAGE  </w:instrText>
    </w:r>
    <w:r>
      <w:rPr>
        <w:rStyle w:val="PageNumber"/>
        <w:rtl/>
      </w:rPr>
      <w:fldChar w:fldCharType="end"/>
    </w:r>
  </w:p>
  <w:p w14:paraId="65C25939" w14:textId="77777777" w:rsidR="00D44AB4" w:rsidRDefault="00D44AB4" w:rsidP="0081577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4732016"/>
      <w:docPartObj>
        <w:docPartGallery w:val="Page Numbers (Bottom of Page)"/>
        <w:docPartUnique/>
      </w:docPartObj>
    </w:sdtPr>
    <w:sdtEndPr/>
    <w:sdtContent>
      <w:p w14:paraId="6A7305CF" w14:textId="77777777" w:rsidR="00D44AB4" w:rsidRPr="00C813FC" w:rsidRDefault="00350359" w:rsidP="00815771">
        <w:pPr>
          <w:pStyle w:val="Footer"/>
        </w:pPr>
        <w:r>
          <w:rPr>
            <w:noProof/>
          </w:rPr>
          <mc:AlternateContent>
            <mc:Choice Requires="wpg">
              <w:drawing>
                <wp:anchor distT="0" distB="0" distL="114300" distR="114300" simplePos="0" relativeHeight="251669504" behindDoc="0" locked="0" layoutInCell="1" allowOverlap="1" wp14:anchorId="5FD0DAF7" wp14:editId="6A6D2B97">
                  <wp:simplePos x="0" y="0"/>
                  <wp:positionH relativeFrom="page">
                    <wp:align>center</wp:align>
                  </wp:positionH>
                  <wp:positionV relativeFrom="bottomMargin">
                    <wp:align>center</wp:align>
                  </wp:positionV>
                  <wp:extent cx="7753350" cy="190500"/>
                  <wp:effectExtent l="9525" t="9525" r="9525" b="0"/>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16"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33B5F6" w14:textId="77777777" w:rsidR="00350359" w:rsidRDefault="00350359" w:rsidP="00D27730">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17" name="Group 31"/>
                          <wpg:cNvGrpSpPr>
                            <a:grpSpLocks/>
                          </wpg:cNvGrpSpPr>
                          <wpg:grpSpPr bwMode="auto">
                            <a:xfrm flipH="1">
                              <a:off x="0" y="14970"/>
                              <a:ext cx="12255" cy="230"/>
                              <a:chOff x="-8" y="14978"/>
                              <a:chExt cx="12255" cy="230"/>
                            </a:xfrm>
                          </wpg:grpSpPr>
                          <wps:wsp>
                            <wps:cNvPr id="18"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9"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5FD0DAF7" id="Group 12" o:spid="_x0000_s1041" style="position:absolute;left:0;text-align:left;margin-left:0;margin-top:0;width:610.5pt;height:15pt;z-index:251669504;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">
                  <v:shapetype id="_x0000_t202" coordsize="21600,21600" o:spt="202" path="m,l,21600r21600,l21600,xe">
                    <v:stroke joinstyle="miter"/>
                    <v:path gradientshapeok="t" o:connecttype="rect"/>
                  </v:shapetype>
                  <v:shape id="Text Box 25" o:spid="_x0000_s1042"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1033B5F6" w14:textId="77777777" w:rsidR="00350359" w:rsidRDefault="00350359" w:rsidP="00D27730">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43"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44"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" strokecolor="#a5a5a5"/>
                    <v:shape id="AutoShape 28" o:spid="_x0000_s1045"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" adj="20904" strokecolor="#a5a5a5"/>
                  </v:group>
                  <w10:wrap anchorx="page" anchory="margin"/>
                </v:group>
              </w:pict>
            </mc:Fallback>
          </mc:AlternateContent>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C2EB8" w14:textId="77777777" w:rsidR="00D44AB4" w:rsidRDefault="00D44AB4" w:rsidP="00815771">
    <w:pPr>
      <w:pStyle w:val="Footer"/>
      <w:rPr>
        <w:rStyle w:val="PageNumber"/>
      </w:rPr>
    </w:pPr>
    <w:r>
      <w:rPr>
        <w:rStyle w:val="PageNumber"/>
        <w:rtl/>
      </w:rPr>
      <w:fldChar w:fldCharType="begin"/>
    </w:r>
    <w:r>
      <w:rPr>
        <w:rStyle w:val="PageNumber"/>
      </w:rPr>
      <w:instrText xml:space="preserve">PAGE  </w:instrText>
    </w:r>
    <w:r>
      <w:rPr>
        <w:rStyle w:val="PageNumber"/>
        <w:rtl/>
      </w:rPr>
      <w:fldChar w:fldCharType="end"/>
    </w:r>
  </w:p>
  <w:p w14:paraId="64F9289A" w14:textId="77777777" w:rsidR="00D44AB4" w:rsidRDefault="00D44AB4" w:rsidP="00815771">
    <w:pPr>
      <w:pStyle w:val="Footer"/>
    </w:pPr>
  </w:p>
  <w:p w14:paraId="45977B08" w14:textId="77777777" w:rsidR="0035088B" w:rsidRDefault="0035088B"/>
  <w:p w14:paraId="5F57A8A3" w14:textId="77777777" w:rsidR="0035088B" w:rsidRDefault="0035088B" w:rsidP="00E77A78"/>
  <w:p w14:paraId="40ED6109" w14:textId="77777777" w:rsidR="000A7B14" w:rsidRDefault="000A7B14"/>
  <w:p w14:paraId="6DB07EB8" w14:textId="77777777" w:rsidR="000A7B14" w:rsidRDefault="000A7B14" w:rsidP="00AB290A"/>
  <w:p w14:paraId="26FA3AA1" w14:textId="77777777" w:rsidR="000A7B14" w:rsidRDefault="000A7B14" w:rsidP="00AC658B"/>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7239835"/>
      <w:docPartObj>
        <w:docPartGallery w:val="Page Numbers (Bottom of Page)"/>
        <w:docPartUnique/>
      </w:docPartObj>
    </w:sdtPr>
    <w:sdtEndPr/>
    <w:sdtContent>
      <w:p w14:paraId="0C6D4390" w14:textId="77777777" w:rsidR="00D44AB4" w:rsidRPr="00C813FC" w:rsidRDefault="00937812" w:rsidP="00815771">
        <w:pPr>
          <w:pStyle w:val="Footer"/>
        </w:pPr>
        <w:r w:rsidRPr="00937812">
          <w:rPr>
            <w:rStyle w:val="PageNumber"/>
            <w:noProof/>
          </w:rPr>
          <mc:AlternateContent>
            <mc:Choice Requires="wpg">
              <w:drawing>
                <wp:anchor distT="0" distB="0" distL="114300" distR="114300" simplePos="0" relativeHeight="251717632" behindDoc="0" locked="0" layoutInCell="1" allowOverlap="1" wp14:anchorId="744195E2" wp14:editId="131FF079">
                  <wp:simplePos x="0" y="0"/>
                  <wp:positionH relativeFrom="page">
                    <wp:align>center</wp:align>
                  </wp:positionH>
                  <wp:positionV relativeFrom="bottomMargin">
                    <wp:align>center</wp:align>
                  </wp:positionV>
                  <wp:extent cx="7753350" cy="190500"/>
                  <wp:effectExtent l="9525" t="9525" r="9525"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5"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C1439C" w14:textId="77777777" w:rsidR="00937812" w:rsidRDefault="00937812" w:rsidP="003967B0">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6" name="Group 31"/>
                          <wpg:cNvGrpSpPr>
                            <a:grpSpLocks/>
                          </wpg:cNvGrpSpPr>
                          <wpg:grpSpPr bwMode="auto">
                            <a:xfrm flipH="1">
                              <a:off x="0" y="14970"/>
                              <a:ext cx="12255" cy="230"/>
                              <a:chOff x="-8" y="14978"/>
                              <a:chExt cx="12255" cy="230"/>
                            </a:xfrm>
                          </wpg:grpSpPr>
                          <wps:wsp>
                            <wps:cNvPr id="10"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1"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744195E2" id="Group 3" o:spid="_x0000_s1046" style="position:absolute;left:0;text-align:left;margin-left:0;margin-top:0;width:610.5pt;height:15pt;z-index:251717632;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">
                  <v:shapetype id="_x0000_t202" coordsize="21600,21600" o:spt="202" path="m,l,21600r21600,l21600,xe">
                    <v:stroke joinstyle="miter"/>
                    <v:path gradientshapeok="t" o:connecttype="rect"/>
                  </v:shapetype>
                  <v:shape id="Text Box 25" o:spid="_x0000_s1047"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w8vwwAAANoAAAAPAAAAZHJzL2Rvd25yZXYueG1sRI9Ba8JA&#10;FITvBf/D8gRvdWNB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V2cPL8MAAADaAAAADwAA&#10;AAAAAAAAAAAAAAAHAgAAZHJzL2Rvd25yZXYueG1sUEsFBgAAAAADAAMAtwAAAPcCAAAAAA==&#10;" filled="f" stroked="f">
                    <v:textbox inset="0,0,0,0">
                      <w:txbxContent>
                        <w:p w14:paraId="7CC1439C" w14:textId="77777777" w:rsidR="00937812" w:rsidRDefault="00937812" w:rsidP="003967B0">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48"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4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" strokecolor="#a5a5a5"/>
                    <v:shape id="AutoShape 28" o:spid="_x0000_s105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" adj="20904" strokecolor="#a5a5a5"/>
                  </v:group>
                  <w10:wrap anchorx="page" anchory="margin"/>
                </v:group>
              </w:pict>
            </mc:Fallback>
          </mc:AlternateContent>
        </w:r>
      </w:p>
    </w:sdtContent>
  </w:sdt>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C23F3" w14:textId="77777777" w:rsidR="00C340FF" w:rsidRDefault="00854857" w:rsidP="00854857">
    <w:pPr>
      <w:pStyle w:val="Header"/>
    </w:pPr>
    <w:r>
      <w:rPr>
        <w:noProof/>
      </w:rPr>
      <w:drawing>
        <wp:anchor distT="0" distB="0" distL="114300" distR="114300" simplePos="0" relativeHeight="251680768" behindDoc="0" locked="0" layoutInCell="1" allowOverlap="1" wp14:anchorId="3C3A6BC2" wp14:editId="2844C300">
          <wp:simplePos x="0" y="0"/>
          <wp:positionH relativeFrom="column">
            <wp:posOffset>5315585</wp:posOffset>
          </wp:positionH>
          <wp:positionV relativeFrom="paragraph">
            <wp:posOffset>5715</wp:posOffset>
          </wp:positionV>
          <wp:extent cx="897255" cy="824230"/>
          <wp:effectExtent l="0" t="0" r="0" b="0"/>
          <wp:wrapSquare wrapText="bothSides"/>
          <wp:docPr id="69" name="Picture 69" descr="تحميل شعار جامعة المنوفية الرسمي بجودة عالية PNG شعارات جامعات مص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تحميل شعار جامعة المنوفية الرسمي بجودة عالية PNG شعارات جامعات مصر"/>
                  <pic:cNvPicPr>
                    <a:picLocks noChangeAspect="1" noChangeArrowheads="1"/>
                  </pic:cNvPicPr>
                </pic:nvPicPr>
                <pic:blipFill rotWithShape="1">
                  <a:blip r:embed="rId1">
                    <a:extLst>
                      <a:ext uri="{28A0092B-C50C-407E-A947-70E740481C1C}">
                        <a14:useLocalDpi xmlns:a14="http://schemas.microsoft.com/office/drawing/2010/main" val="0"/>
                      </a:ext>
                    </a:extLst>
                  </a:blip>
                  <a:srcRect b="8080"/>
                  <a:stretch/>
                </pic:blipFill>
                <pic:spPr bwMode="auto">
                  <a:xfrm>
                    <a:off x="0" y="0"/>
                    <a:ext cx="897255" cy="8242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8DC05A5" w14:textId="77777777" w:rsidR="00854857" w:rsidRDefault="00854857" w:rsidP="00854857">
    <w:pPr>
      <w:pStyle w:val="Header"/>
    </w:pPr>
    <w:r>
      <w:t>MENOUFIA UNIVERSITY</w:t>
    </w:r>
    <w:r w:rsidRPr="00854857">
      <w:t xml:space="preserve"> </w:t>
    </w:r>
  </w:p>
  <w:p w14:paraId="1BD15D5D" w14:textId="77777777" w:rsidR="00854857" w:rsidRDefault="00854857" w:rsidP="00854857">
    <w:pPr>
      <w:pStyle w:val="Header"/>
    </w:pPr>
    <w:r>
      <w:t>FACULTY OF ENGINEERING, SHEBIN EL-KOM</w:t>
    </w:r>
  </w:p>
  <w:p w14:paraId="49F78B22" w14:textId="77777777" w:rsidR="00A35231" w:rsidRPr="00854857" w:rsidRDefault="00854857" w:rsidP="00854857">
    <w:pPr>
      <w:pStyle w:val="Header"/>
    </w:pPr>
    <w:r>
      <w:t>ELECTRICAL ENGINEERING DEPARTMEN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56F6F" w14:textId="77777777" w:rsidR="00B51A19" w:rsidRPr="00854857" w:rsidRDefault="003C3C7C" w:rsidP="008548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74A6D" w14:textId="77777777" w:rsidR="00854857" w:rsidRPr="00854857" w:rsidRDefault="00854857" w:rsidP="0085485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E868D" w14:textId="77777777" w:rsidR="00D44AB4" w:rsidRPr="0068482B" w:rsidRDefault="00D44AB4" w:rsidP="0068482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F46D7" w14:textId="77777777" w:rsidR="00D44AB4" w:rsidRPr="00415A97" w:rsidRDefault="00D44AB4" w:rsidP="00415A97">
    <w:pPr>
      <w:pStyle w:val="Header"/>
    </w:pPr>
  </w:p>
  <w:p w14:paraId="56AD9FF0" w14:textId="77777777" w:rsidR="0035088B" w:rsidRDefault="0035088B"/>
  <w:p w14:paraId="5DDDA183" w14:textId="77777777" w:rsidR="0035088B" w:rsidRDefault="0035088B" w:rsidP="00E77A78"/>
  <w:p w14:paraId="1A8A0AF0" w14:textId="77777777" w:rsidR="000A7B14" w:rsidRDefault="000A7B14"/>
  <w:p w14:paraId="3CD265B1" w14:textId="77777777" w:rsidR="000A7B14" w:rsidRDefault="000A7B14" w:rsidP="00AB290A"/>
  <w:p w14:paraId="6E93FC3B" w14:textId="77777777" w:rsidR="000A7B14" w:rsidRDefault="000A7B14" w:rsidP="00AC658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9C8AD99C"/>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545221F0"/>
    <w:lvl w:ilvl="0">
      <w:start w:val="1"/>
      <w:numFmt w:val="decimal"/>
      <w:pStyle w:val="Heading1"/>
      <w:lvlText w:val="%1."/>
      <w:lvlJc w:val="left"/>
      <w:pPr>
        <w:ind w:left="425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1"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3"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5159760">
    <w:abstractNumId w:val="5"/>
  </w:num>
  <w:num w:numId="2" w16cid:durableId="564611090">
    <w:abstractNumId w:val="12"/>
  </w:num>
  <w:num w:numId="3" w16cid:durableId="789322906">
    <w:abstractNumId w:val="2"/>
  </w:num>
  <w:num w:numId="4" w16cid:durableId="1237133138">
    <w:abstractNumId w:val="5"/>
  </w:num>
  <w:num w:numId="5" w16cid:durableId="658313167">
    <w:abstractNumId w:val="5"/>
  </w:num>
  <w:num w:numId="6" w16cid:durableId="618535343">
    <w:abstractNumId w:val="5"/>
  </w:num>
  <w:num w:numId="7" w16cid:durableId="52583943">
    <w:abstractNumId w:val="5"/>
  </w:num>
  <w:num w:numId="8" w16cid:durableId="267931443">
    <w:abstractNumId w:val="2"/>
  </w:num>
  <w:num w:numId="9" w16cid:durableId="1227496397">
    <w:abstractNumId w:val="6"/>
  </w:num>
  <w:num w:numId="10" w16cid:durableId="1075202088">
    <w:abstractNumId w:val="7"/>
  </w:num>
  <w:num w:numId="11" w16cid:durableId="1789855478">
    <w:abstractNumId w:val="10"/>
  </w:num>
  <w:num w:numId="12" w16cid:durableId="2073654188">
    <w:abstractNumId w:val="4"/>
  </w:num>
  <w:num w:numId="13" w16cid:durableId="436290706">
    <w:abstractNumId w:val="3"/>
  </w:num>
  <w:num w:numId="14" w16cid:durableId="197477195">
    <w:abstractNumId w:val="9"/>
  </w:num>
  <w:num w:numId="15" w16cid:durableId="1964456779">
    <w:abstractNumId w:val="11"/>
  </w:num>
  <w:num w:numId="16" w16cid:durableId="1445886989">
    <w:abstractNumId w:val="5"/>
  </w:num>
  <w:num w:numId="17"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89698437">
    <w:abstractNumId w:val="1"/>
  </w:num>
  <w:num w:numId="19"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57025467">
    <w:abstractNumId w:val="0"/>
  </w:num>
  <w:num w:numId="21" w16cid:durableId="168062734">
    <w:abstractNumId w:val="13"/>
  </w:num>
  <w:num w:numId="22" w16cid:durableId="127023579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2MLWwMLKwNDcxMjBU0lEKTi0uzszPAykwtKwFAAZWygktAAAA"/>
  </w:docVars>
  <w:rsids>
    <w:rsidRoot w:val="005C5AC9"/>
    <w:rsid w:val="0002125A"/>
    <w:rsid w:val="00021BED"/>
    <w:rsid w:val="00044CEC"/>
    <w:rsid w:val="000464B7"/>
    <w:rsid w:val="000665B4"/>
    <w:rsid w:val="00076FCB"/>
    <w:rsid w:val="000A463E"/>
    <w:rsid w:val="000A7B14"/>
    <w:rsid w:val="000B1523"/>
    <w:rsid w:val="000B6917"/>
    <w:rsid w:val="000D5F43"/>
    <w:rsid w:val="000E62C9"/>
    <w:rsid w:val="0011021E"/>
    <w:rsid w:val="00151FBD"/>
    <w:rsid w:val="001670F0"/>
    <w:rsid w:val="001B5600"/>
    <w:rsid w:val="001B6E05"/>
    <w:rsid w:val="001C5682"/>
    <w:rsid w:val="00215517"/>
    <w:rsid w:val="00251E99"/>
    <w:rsid w:val="0026077F"/>
    <w:rsid w:val="002669E9"/>
    <w:rsid w:val="0026742C"/>
    <w:rsid w:val="00281784"/>
    <w:rsid w:val="002930BD"/>
    <w:rsid w:val="002A4116"/>
    <w:rsid w:val="003051D3"/>
    <w:rsid w:val="00312041"/>
    <w:rsid w:val="00320ECF"/>
    <w:rsid w:val="00350359"/>
    <w:rsid w:val="0035088B"/>
    <w:rsid w:val="00356DCE"/>
    <w:rsid w:val="0037029E"/>
    <w:rsid w:val="00383160"/>
    <w:rsid w:val="003967B0"/>
    <w:rsid w:val="003B7A4B"/>
    <w:rsid w:val="003C3C7C"/>
    <w:rsid w:val="003D103F"/>
    <w:rsid w:val="003D1BF1"/>
    <w:rsid w:val="003F4434"/>
    <w:rsid w:val="00411141"/>
    <w:rsid w:val="00413E77"/>
    <w:rsid w:val="00415A97"/>
    <w:rsid w:val="00422AC4"/>
    <w:rsid w:val="00437357"/>
    <w:rsid w:val="00453537"/>
    <w:rsid w:val="00462D77"/>
    <w:rsid w:val="00473C6A"/>
    <w:rsid w:val="004D3F55"/>
    <w:rsid w:val="004D52F7"/>
    <w:rsid w:val="004D6005"/>
    <w:rsid w:val="004F454F"/>
    <w:rsid w:val="005100C5"/>
    <w:rsid w:val="00510133"/>
    <w:rsid w:val="00567518"/>
    <w:rsid w:val="00567C1D"/>
    <w:rsid w:val="005B108C"/>
    <w:rsid w:val="005C5AC9"/>
    <w:rsid w:val="005D5E4A"/>
    <w:rsid w:val="005D72AB"/>
    <w:rsid w:val="005E3706"/>
    <w:rsid w:val="00605090"/>
    <w:rsid w:val="0068482B"/>
    <w:rsid w:val="006A6C01"/>
    <w:rsid w:val="006C0EBA"/>
    <w:rsid w:val="006C60AB"/>
    <w:rsid w:val="006E5B0E"/>
    <w:rsid w:val="006F7263"/>
    <w:rsid w:val="00750AAF"/>
    <w:rsid w:val="00756205"/>
    <w:rsid w:val="00764A1D"/>
    <w:rsid w:val="0076762F"/>
    <w:rsid w:val="007E2B83"/>
    <w:rsid w:val="00803ECE"/>
    <w:rsid w:val="00815771"/>
    <w:rsid w:val="008165F2"/>
    <w:rsid w:val="00851DF1"/>
    <w:rsid w:val="00854857"/>
    <w:rsid w:val="008548D3"/>
    <w:rsid w:val="00876EFB"/>
    <w:rsid w:val="008A45D6"/>
    <w:rsid w:val="008A71B2"/>
    <w:rsid w:val="008D3EB5"/>
    <w:rsid w:val="008D4DC9"/>
    <w:rsid w:val="008E3956"/>
    <w:rsid w:val="00915A3F"/>
    <w:rsid w:val="00916634"/>
    <w:rsid w:val="009274EF"/>
    <w:rsid w:val="00937812"/>
    <w:rsid w:val="009515B8"/>
    <w:rsid w:val="00960BED"/>
    <w:rsid w:val="0099059D"/>
    <w:rsid w:val="009959C9"/>
    <w:rsid w:val="00997887"/>
    <w:rsid w:val="009C7F92"/>
    <w:rsid w:val="009D655C"/>
    <w:rsid w:val="00A11CE8"/>
    <w:rsid w:val="00A1325E"/>
    <w:rsid w:val="00A2667E"/>
    <w:rsid w:val="00A35231"/>
    <w:rsid w:val="00AB290A"/>
    <w:rsid w:val="00AB70DE"/>
    <w:rsid w:val="00AC658B"/>
    <w:rsid w:val="00AE0CCD"/>
    <w:rsid w:val="00B16D08"/>
    <w:rsid w:val="00B1740B"/>
    <w:rsid w:val="00B20E15"/>
    <w:rsid w:val="00B72EFE"/>
    <w:rsid w:val="00BA10C2"/>
    <w:rsid w:val="00BC3827"/>
    <w:rsid w:val="00BC7BC5"/>
    <w:rsid w:val="00BD780A"/>
    <w:rsid w:val="00BE0ED5"/>
    <w:rsid w:val="00BF3C62"/>
    <w:rsid w:val="00BF486A"/>
    <w:rsid w:val="00C03DE5"/>
    <w:rsid w:val="00C23EE0"/>
    <w:rsid w:val="00C24E79"/>
    <w:rsid w:val="00C32B5A"/>
    <w:rsid w:val="00C336D8"/>
    <w:rsid w:val="00C340FF"/>
    <w:rsid w:val="00C37102"/>
    <w:rsid w:val="00C75347"/>
    <w:rsid w:val="00C83E46"/>
    <w:rsid w:val="00CA3BA6"/>
    <w:rsid w:val="00CB207A"/>
    <w:rsid w:val="00CD0452"/>
    <w:rsid w:val="00CE08B4"/>
    <w:rsid w:val="00D141DC"/>
    <w:rsid w:val="00D27730"/>
    <w:rsid w:val="00D44AB4"/>
    <w:rsid w:val="00D742F9"/>
    <w:rsid w:val="00D7732B"/>
    <w:rsid w:val="00DD66B9"/>
    <w:rsid w:val="00DE3FD1"/>
    <w:rsid w:val="00DE4210"/>
    <w:rsid w:val="00DF7B68"/>
    <w:rsid w:val="00E071F5"/>
    <w:rsid w:val="00E36F02"/>
    <w:rsid w:val="00E50D2D"/>
    <w:rsid w:val="00E51218"/>
    <w:rsid w:val="00E710F4"/>
    <w:rsid w:val="00E77A78"/>
    <w:rsid w:val="00E928C4"/>
    <w:rsid w:val="00EB5503"/>
    <w:rsid w:val="00F15746"/>
    <w:rsid w:val="00F71975"/>
    <w:rsid w:val="00F73648"/>
    <w:rsid w:val="00F92B19"/>
    <w:rsid w:val="00FC672C"/>
    <w:rsid w:val="00FC76F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381"/>
    <o:shapelayout v:ext="edit">
      <o:idmap v:ext="edit" data="1"/>
      <o:rules v:ext="edit">
        <o:r id="V:Rule1" type="connector" idref="#AutoShape 96"/>
        <o:r id="V:Rule2" type="connector" idref="#_x0000_s1380"/>
        <o:r id="V:Rule3" type="connector" idref="#_x0000_s1265"/>
        <o:r id="V:Rule4" type="connector" idref="#_x0000_s1162"/>
        <o:r id="V:Rule5" type="connector" idref="#_x0000_s1270"/>
        <o:r id="V:Rule6" type="connector" idref="#_x0000_s1225"/>
        <o:r id="V:Rule7" type="connector" idref="#AutoShape 278"/>
        <o:r id="V:Rule8" type="connector" idref="#AutoShape 276"/>
        <o:r id="V:Rule9" type="connector" idref="#_x0000_s1255"/>
        <o:r id="V:Rule10" type="connector" idref="#AutoShape 250"/>
        <o:r id="V:Rule11" type="connector" idref="#_x0000_s1239"/>
        <o:r id="V:Rule12" type="connector" idref="#_x0000_s1324"/>
        <o:r id="V:Rule13" type="connector" idref="#_x0000_s1237"/>
        <o:r id="V:Rule14" type="connector" idref="#_x0000_s1229"/>
        <o:r id="V:Rule15" type="connector" idref="#_x0000_s1267"/>
        <o:r id="V:Rule16" type="connector" idref="#_x0000_s1309"/>
        <o:r id="V:Rule17" type="connector" idref="#_x0000_s1284"/>
        <o:r id="V:Rule18" type="connector" idref="#AutoShape 269"/>
        <o:r id="V:Rule19" type="connector" idref="#_x0000_s1320"/>
        <o:r id="V:Rule20" type="connector" idref="#_x0000_s1271"/>
        <o:r id="V:Rule21" type="connector" idref="#AutoShape 251"/>
        <o:r id="V:Rule22" type="connector" idref="#_x0000_s1256"/>
        <o:r id="V:Rule23" type="connector" idref="#_x0000_s1290"/>
        <o:r id="V:Rule24" type="connector" idref="#AutoShape 275"/>
        <o:r id="V:Rule25" type="connector" idref="#AutoShape 267"/>
        <o:r id="V:Rule26" type="connector" idref="#AutoShape 282"/>
        <o:r id="V:Rule27" type="connector" idref="#_x0000_s1298"/>
        <o:r id="V:Rule28" type="connector" idref="#_x0000_s1246"/>
        <o:r id="V:Rule29" type="connector" idref="#_x0000_s1315"/>
        <o:r id="V:Rule30" type="connector" idref="#_x0000_s1263"/>
        <o:r id="V:Rule31" type="connector" idref="#_x0000_s1300"/>
        <o:r id="V:Rule32" type="connector" idref="#_x0000_s1165"/>
        <o:r id="V:Rule33" type="connector" idref="#_x0000_s1177"/>
        <o:r id="V:Rule34" type="connector" idref="#_x0000_s1181"/>
        <o:r id="V:Rule35" type="connector" idref="#_x0000_s1286"/>
        <o:r id="V:Rule36" type="connector" idref="#_x0000_s1311"/>
        <o:r id="V:Rule37" type="connector" idref="#_x0000_s1301"/>
        <o:r id="V:Rule38" type="connector" idref="#_x0000_s1264"/>
        <o:r id="V:Rule39" type="connector" idref="#_x0000_s1299"/>
        <o:r id="V:Rule40" type="connector" idref="#_x0000_s1293"/>
        <o:r id="V:Rule41" type="connector" idref="#_x0000_s1313"/>
        <o:r id="V:Rule42" type="connector" idref="#AutoShape 270"/>
        <o:r id="V:Rule43" type="connector" idref="#AutoShape 255"/>
        <o:r id="V:Rule44" type="connector" idref="#_x0000_s1158"/>
        <o:r id="V:Rule45" type="connector" idref="#_x0000_s1291"/>
        <o:r id="V:Rule46" type="connector" idref="#_x0000_s1185"/>
        <o:r id="V:Rule47" type="connector" idref="#_x0000_s1230"/>
        <o:r id="V:Rule48" type="connector" idref="#_x0000_s1221"/>
        <o:r id="V:Rule49" type="connector" idref="#_x0000_s1247"/>
        <o:r id="V:Rule50" type="connector" idref="#_x0000_s1223"/>
        <o:r id="V:Rule51" type="connector" idref="#AutoShape 271"/>
        <o:r id="V:Rule52" type="connector" idref="#_x0000_s1189"/>
        <o:r id="V:Rule53" type="connector" idref="#_x0000_s1312"/>
        <o:r id="V:Rule54" type="connector" idref="#_x0000_s1273"/>
        <o:r id="V:Rule55" type="connector" idref="#AutoShape 266"/>
        <o:r id="V:Rule56" type="connector" idref="#_x0000_s1295"/>
        <o:r id="V:Rule57" type="connector" idref="#_x0000_s1163"/>
        <o:r id="V:Rule58" type="connector" idref="#_x0000_s1258"/>
        <o:r id="V:Rule59" type="connector" idref="#_x0000_s1219"/>
        <o:r id="V:Rule60" type="connector" idref="#_x0000_s1274"/>
        <o:r id="V:Rule61" type="connector" idref="#_x0000_s1242"/>
        <o:r id="V:Rule62" type="connector" idref="#_x0000_s1231"/>
        <o:r id="V:Rule63" type="connector" idref="#_x0000_s1275"/>
        <o:r id="V:Rule64" type="connector" idref="#_x0000_s1308"/>
        <o:r id="V:Rule65" type="connector" idref="#AutoShape 264"/>
        <o:r id="V:Rule66" type="connector" idref="#_x0000_s1188"/>
        <o:r id="V:Rule67" type="connector" idref="#_x0000_s1218"/>
        <o:r id="V:Rule68" type="connector" idref="#_x0000_s1166"/>
        <o:r id="V:Rule69" type="connector" idref="#_x0000_s1289"/>
        <o:r id="V:Rule70" type="connector" idref="#_x0000_s1316"/>
        <o:r id="V:Rule71" type="connector" idref="#_x0000_s1179"/>
        <o:r id="V:Rule72" type="connector" idref="#_x0000_s1304"/>
        <o:r id="V:Rule73" type="connector" idref="#_x0000_s1175"/>
        <o:r id="V:Rule74" type="connector" idref="#_x0000_s1323"/>
        <o:r id="V:Rule75" type="connector" idref="#_x0000_s1234"/>
        <o:r id="V:Rule76" type="connector" idref="#_x0000_s1249"/>
        <o:r id="V:Rule77" type="connector" idref="#_x0000_s1235"/>
        <o:r id="V:Rule78" type="connector" idref="#_x0000_s1262"/>
        <o:r id="V:Rule79" type="connector" idref="#AutoShape 259"/>
        <o:r id="V:Rule80" type="connector" idref="#_x0000_s1180"/>
        <o:r id="V:Rule81" type="connector" idref="#_x0000_s1283"/>
        <o:r id="V:Rule82" type="connector" idref="#AutoShape 257"/>
        <o:r id="V:Rule83" type="connector" idref="#_x0000_s1307"/>
        <o:r id="V:Rule84" type="connector" idref="#_x0000_s1167"/>
        <o:r id="V:Rule85" type="connector" idref="#_x0000_s1227"/>
        <o:r id="V:Rule86" type="connector" idref="#_x0000_s1260"/>
        <o:r id="V:Rule87" type="connector" idref="#_x0000_s1303"/>
        <o:r id="V:Rule88" type="connector" idref="#_x0000_s1156"/>
        <o:r id="V:Rule89" type="connector" idref="#_x0000_s1251"/>
        <o:r id="V:Rule90" type="connector" idref="#_x0000_s1238"/>
        <o:r id="V:Rule91" type="connector" idref="#AutoShape 280"/>
        <o:r id="V:Rule92" type="connector" idref="#_x0000_s1243"/>
        <o:r id="V:Rule93" type="connector" idref="#_x0000_s1317"/>
        <o:r id="V:Rule94" type="connector" idref="#AutoShape 283"/>
        <o:r id="V:Rule95" type="connector" idref="#_x0000_s1266"/>
        <o:r id="V:Rule96" type="connector" idref="#_x0000_s1259"/>
        <o:r id="V:Rule97" type="connector" idref="#_x0000_s1319"/>
        <o:r id="V:Rule98" type="connector" idref="#_x0000_s1182"/>
        <o:r id="V:Rule99" type="connector" idref="#_x0000_s1285"/>
        <o:r id="V:Rule100" type="connector" idref="#AutoShape 268"/>
        <o:r id="V:Rule101" type="connector" idref="#AutoShape 277"/>
        <o:r id="V:Rule102" type="connector" idref="#_x0000_s1254"/>
        <o:r id="V:Rule103" type="connector" idref="#AutoShape 263"/>
        <o:r id="V:Rule104" type="connector" idref="#_x0000_s1161"/>
        <o:r id="V:Rule105" type="connector" idref="#_x0000_s1294"/>
        <o:r id="V:Rule106" type="connector" idref="#AutoShape 284"/>
        <o:r id="V:Rule107" type="connector" idref="#_x0000_s1279"/>
        <o:r id="V:Rule108" type="connector" idref="#AutoShape 248"/>
        <o:r id="V:Rule109" type="connector" idref="#_x0000_s1171"/>
        <o:r id="V:Rule110" type="connector" idref="#_x0000_s1325"/>
        <o:r id="V:Rule111" type="connector" idref="#AutoShape 262"/>
        <o:r id="V:Rule112" type="connector" idref="#_x0000_s1278"/>
        <o:r id="V:Rule113" type="connector" idref="#_x0000_s1159"/>
        <o:r id="V:Rule114" type="connector" idref="#AutoShape 252"/>
        <o:r id="V:Rule115" type="connector" idref="#_x0000_s1282"/>
        <o:r id="V:Rule116" type="connector" idref="#_x0000_s1241"/>
        <o:r id="V:Rule117" type="connector" idref="#_x0000_s1215"/>
        <o:r id="V:Rule118" type="connector" idref="#_x0000_s1233"/>
        <o:r id="V:Rule119" type="connector" idref="#AutoShape 249"/>
        <o:r id="V:Rule120" type="connector" idref="#_x0000_s1250"/>
        <o:r id="V:Rule121" type="connector" idref="#AutoShape 279"/>
        <o:r id="V:Rule122" type="connector" idref="#_x0000_s1184"/>
        <o:r id="V:Rule123" type="connector" idref="#AutoShape 274"/>
        <o:r id="V:Rule124" type="connector" idref="#_x0000_s1174"/>
        <o:r id="V:Rule125" type="connector" idref="#AutoShape 260"/>
        <o:r id="V:Rule126" type="connector" idref="#_x0000_s1297"/>
        <o:r id="V:Rule127" type="connector" idref="#_x0000_s1190"/>
        <o:r id="V:Rule128" type="connector" idref="#_x0000_s1217"/>
        <o:r id="V:Rule129" type="connector" idref="#_x0000_s1170"/>
        <o:r id="V:Rule130" type="connector" idref="#_x0000_s1287"/>
        <o:r id="V:Rule131" type="connector" idref="#_x0000_s1321"/>
        <o:r id="V:Rule132" type="connector" idref="#AutoShape 272"/>
        <o:r id="V:Rule133" type="connector" idref="#_x0000_s1305"/>
        <o:r id="V:Rule134" type="connector" idref="#_x0000_s1169"/>
        <o:r id="V:Rule135" type="connector" idref="#_x0000_s1160"/>
        <o:r id="V:Rule136" type="connector" idref="#_x0000_s1226"/>
        <o:r id="V:Rule137" type="connector" idref="#_x0000_s1281"/>
        <o:r id="V:Rule138" type="connector" idref="#AutoShape 258"/>
        <o:r id="V:Rule139" type="connector" idref="#_x0000_s1269"/>
        <o:r id="V:Rule140" type="connector" idref="#_x0000_s1245"/>
        <o:r id="V:Rule141" type="connector" idref="#AutoShape 285"/>
        <o:r id="V:Rule142" type="connector" idref="#AutoShape 265"/>
        <o:r id="V:Rule143" type="connector" idref="#_x0000_s1252"/>
        <o:r id="V:Rule144" type="connector" idref="#AutoShape 261"/>
        <o:r id="V:Rule145" type="connector" idref="#_x0000_s1178"/>
        <o:r id="V:Rule146" type="connector" idref="#_x0000_s1155"/>
        <o:r id="V:Rule147" type="connector" idref="#_x0000_s1277"/>
        <o:r id="V:Rule148" type="connector" idref="#AutoShape 281"/>
        <o:r id="V:Rule149" type="connector" idref="#AutoShape 273"/>
        <o:r id="V:Rule150" type="connector" idref="#_x0000_s1222"/>
        <o:r id="V:Rule151" type="connector" idref="#_x0000_s1173"/>
      </o:rules>
    </o:shapelayout>
  </w:shapeDefaults>
  <w:decimalSymbol w:val="."/>
  <w:listSeparator w:val=","/>
  <w14:docId w14:val="59A606E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72C"/>
    <w:pPr>
      <w:spacing w:line="360" w:lineRule="auto"/>
      <w:jc w:val="lowKashida"/>
    </w:pPr>
    <w:rPr>
      <w:rFonts w:asciiTheme="majorBidi" w:hAnsiTheme="majorBidi"/>
      <w:sz w:val="26"/>
      <w:szCs w:val="26"/>
      <w:lang w:val="en-GB" w:bidi="ar-EG"/>
    </w:rPr>
  </w:style>
  <w:style w:type="paragraph" w:styleId="Heading1">
    <w:name w:val="heading 1"/>
    <w:basedOn w:val="Normal"/>
    <w:next w:val="Normal"/>
    <w:link w:val="Heading1Char"/>
    <w:uiPriority w:val="9"/>
    <w:qFormat/>
    <w:rsid w:val="00CD0452"/>
    <w:pPr>
      <w:keepNext/>
      <w:keepLines/>
      <w:numPr>
        <w:numId w:val="1"/>
      </w:numPr>
      <w:spacing w:before="240" w:after="0"/>
      <w:ind w:left="450"/>
      <w:jc w:val="center"/>
      <w:outlineLvl w:val="0"/>
    </w:pPr>
    <w:rPr>
      <w:rFonts w:eastAsiaTheme="majorEastAsia" w:cstheme="majorBidi"/>
      <w:b/>
      <w:bCs/>
      <w:sz w:val="32"/>
      <w:szCs w:val="32"/>
    </w:rPr>
  </w:style>
  <w:style w:type="paragraph" w:styleId="Heading2">
    <w:name w:val="heading 2"/>
    <w:basedOn w:val="Normal"/>
    <w:next w:val="Normal"/>
    <w:link w:val="Heading2Char"/>
    <w:uiPriority w:val="9"/>
    <w:unhideWhenUsed/>
    <w:qFormat/>
    <w:rsid w:val="00CD0452"/>
    <w:pPr>
      <w:keepNext/>
      <w:keepLines/>
      <w:numPr>
        <w:ilvl w:val="1"/>
        <w:numId w:val="1"/>
      </w:numPr>
      <w:spacing w:before="40" w:after="0"/>
      <w:outlineLvl w:val="1"/>
    </w:pPr>
    <w:rPr>
      <w:rFonts w:eastAsia="Times New Roman" w:cstheme="majorBidi"/>
      <w:b/>
      <w:bCs/>
      <w:sz w:val="32"/>
      <w:szCs w:val="32"/>
      <w:lang w:val="en-US" w:bidi="ar-SA"/>
    </w:rPr>
  </w:style>
  <w:style w:type="paragraph" w:styleId="Heading3">
    <w:name w:val="heading 3"/>
    <w:basedOn w:val="Normal"/>
    <w:next w:val="Normal"/>
    <w:link w:val="Heading3Char"/>
    <w:uiPriority w:val="9"/>
    <w:unhideWhenUsed/>
    <w:qFormat/>
    <w:rsid w:val="00356DCE"/>
    <w:pPr>
      <w:keepNext/>
      <w:keepLines/>
      <w:numPr>
        <w:ilvl w:val="2"/>
        <w:numId w:val="1"/>
      </w:numPr>
      <w:spacing w:before="40" w:after="0"/>
      <w:outlineLvl w:val="2"/>
    </w:pPr>
    <w:rPr>
      <w:rFonts w:eastAsia="Times New Roman" w:cstheme="majorBidi"/>
      <w:b/>
      <w:bCs/>
      <w:sz w:val="30"/>
      <w:szCs w:val="30"/>
      <w:lang w:val="en-US" w:bidi="ar-SA"/>
    </w:rPr>
  </w:style>
  <w:style w:type="paragraph" w:styleId="Heading4">
    <w:name w:val="heading 4"/>
    <w:basedOn w:val="Heading3"/>
    <w:next w:val="Normal"/>
    <w:link w:val="Heading4Char"/>
    <w:uiPriority w:val="9"/>
    <w:unhideWhenUsed/>
    <w:qFormat/>
    <w:rsid w:val="00422AC4"/>
    <w:pPr>
      <w:numPr>
        <w:ilvl w:val="3"/>
      </w:numPr>
      <w:outlineLvl w:val="3"/>
    </w:pPr>
    <w:rPr>
      <w:color w:val="385623" w:themeColor="accent6" w:themeShade="80"/>
    </w:rPr>
  </w:style>
  <w:style w:type="paragraph" w:styleId="Heading5">
    <w:name w:val="heading 5"/>
    <w:basedOn w:val="Normal"/>
    <w:next w:val="Normal"/>
    <w:link w:val="Heading5Char"/>
    <w:uiPriority w:val="9"/>
    <w:unhideWhenUsed/>
    <w:qFormat/>
    <w:rsid w:val="00D7732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0452"/>
    <w:rPr>
      <w:rFonts w:asciiTheme="majorBidi" w:eastAsiaTheme="majorEastAsia" w:hAnsiTheme="majorBidi" w:cstheme="majorBidi"/>
      <w:b/>
      <w:bCs/>
      <w:sz w:val="32"/>
      <w:szCs w:val="32"/>
      <w:lang w:val="en-GB" w:bidi="ar-EG"/>
    </w:rPr>
  </w:style>
  <w:style w:type="character" w:customStyle="1" w:styleId="Heading2Char">
    <w:name w:val="Heading 2 Char"/>
    <w:basedOn w:val="DefaultParagraphFont"/>
    <w:link w:val="Heading2"/>
    <w:uiPriority w:val="9"/>
    <w:rsid w:val="00CD0452"/>
    <w:rPr>
      <w:rFonts w:asciiTheme="majorBidi" w:eastAsia="Times New Roman" w:hAnsiTheme="majorBidi" w:cstheme="majorBidi"/>
      <w:b/>
      <w:bCs/>
      <w:sz w:val="32"/>
      <w:szCs w:val="32"/>
    </w:rPr>
  </w:style>
  <w:style w:type="character" w:customStyle="1" w:styleId="Heading3Char">
    <w:name w:val="Heading 3 Char"/>
    <w:basedOn w:val="DefaultParagraphFont"/>
    <w:link w:val="Heading3"/>
    <w:uiPriority w:val="9"/>
    <w:rsid w:val="00356DCE"/>
    <w:rPr>
      <w:rFonts w:asciiTheme="majorBidi" w:eastAsia="Times New Roman" w:hAnsiTheme="majorBidi" w:cstheme="majorBidi"/>
      <w:b/>
      <w:bCs/>
      <w:sz w:val="30"/>
      <w:szCs w:val="30"/>
    </w:rPr>
  </w:style>
  <w:style w:type="character" w:customStyle="1" w:styleId="Heading4Char">
    <w:name w:val="Heading 4 Char"/>
    <w:basedOn w:val="DefaultParagraphFont"/>
    <w:link w:val="Heading4"/>
    <w:uiPriority w:val="9"/>
    <w:rsid w:val="00422AC4"/>
    <w:rPr>
      <w:rFonts w:asciiTheme="majorHAnsi" w:eastAsiaTheme="majorEastAsia" w:hAnsiTheme="majorHAnsi" w:cstheme="majorBidi"/>
      <w:b/>
      <w:bCs/>
      <w:color w:val="385623" w:themeColor="accent6" w:themeShade="80"/>
      <w:sz w:val="24"/>
      <w:szCs w:val="24"/>
      <w:lang w:bidi="ar-EG"/>
    </w:rPr>
  </w:style>
  <w:style w:type="character" w:customStyle="1" w:styleId="Heading2Char1">
    <w:name w:val="Heading 2 Char1"/>
    <w:basedOn w:val="DefaultParagraphFont"/>
    <w:uiPriority w:val="9"/>
    <w:rsid w:val="00422AC4"/>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422AC4"/>
    <w:rPr>
      <w:rFonts w:asciiTheme="majorHAnsi" w:eastAsiaTheme="majorEastAsia" w:hAnsiTheme="majorHAnsi" w:cstheme="majorBidi"/>
      <w:b/>
      <w:bCs/>
      <w:color w:val="833C0B" w:themeColor="accent2" w:themeShade="80"/>
      <w:sz w:val="24"/>
      <w:szCs w:val="24"/>
      <w:lang w:bidi="ar-EG"/>
    </w:rPr>
  </w:style>
  <w:style w:type="paragraph" w:styleId="ListParagraph">
    <w:name w:val="List Paragraph"/>
    <w:basedOn w:val="Normal"/>
    <w:uiPriority w:val="34"/>
    <w:qFormat/>
    <w:rsid w:val="00422AC4"/>
    <w:pPr>
      <w:spacing w:after="0"/>
      <w:ind w:left="720" w:hanging="360"/>
      <w:jc w:val="both"/>
    </w:pPr>
  </w:style>
  <w:style w:type="character" w:customStyle="1" w:styleId="Heading4Char1">
    <w:name w:val="Heading 4 Char1"/>
    <w:basedOn w:val="DefaultParagraphFont"/>
    <w:uiPriority w:val="9"/>
    <w:rsid w:val="00422AC4"/>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422AC4"/>
    <w:rPr>
      <w:rFonts w:asciiTheme="majorHAnsi" w:eastAsiaTheme="majorEastAsia" w:hAnsiTheme="majorHAnsi" w:cstheme="majorBidi"/>
      <w:color w:val="2F5496" w:themeColor="accent1" w:themeShade="BF"/>
      <w:sz w:val="32"/>
      <w:szCs w:val="32"/>
      <w:lang w:bidi="ar-EG"/>
    </w:rPr>
  </w:style>
  <w:style w:type="paragraph" w:styleId="Caption">
    <w:name w:val="caption"/>
    <w:basedOn w:val="Normal"/>
    <w:next w:val="Normal"/>
    <w:uiPriority w:val="35"/>
    <w:unhideWhenUsed/>
    <w:qFormat/>
    <w:rsid w:val="00422AC4"/>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422AC4"/>
    <w:pPr>
      <w:numPr>
        <w:numId w:val="0"/>
      </w:numPr>
      <w:outlineLvl w:val="9"/>
    </w:pPr>
    <w:rPr>
      <w:lang w:bidi="ar-SA"/>
    </w:rPr>
  </w:style>
  <w:style w:type="paragraph" w:styleId="TOC1">
    <w:name w:val="toc 1"/>
    <w:basedOn w:val="Normal"/>
    <w:next w:val="Normal"/>
    <w:autoRedefine/>
    <w:uiPriority w:val="39"/>
    <w:unhideWhenUsed/>
    <w:rsid w:val="00FC672C"/>
    <w:pPr>
      <w:tabs>
        <w:tab w:val="left" w:pos="440"/>
        <w:tab w:val="right" w:leader="dot" w:pos="9350"/>
      </w:tabs>
      <w:spacing w:after="100"/>
      <w:jc w:val="center"/>
    </w:pPr>
    <w:rPr>
      <w:noProof/>
      <w:color w:val="1F3864" w:themeColor="accent1" w:themeShade="80"/>
    </w:rPr>
  </w:style>
  <w:style w:type="paragraph" w:styleId="TOC2">
    <w:name w:val="toc 2"/>
    <w:basedOn w:val="Normal"/>
    <w:next w:val="Normal"/>
    <w:autoRedefine/>
    <w:uiPriority w:val="39"/>
    <w:unhideWhenUsed/>
    <w:rsid w:val="000B6917"/>
    <w:pPr>
      <w:tabs>
        <w:tab w:val="left" w:pos="660"/>
        <w:tab w:val="right" w:leader="dot" w:pos="9350"/>
      </w:tabs>
      <w:spacing w:after="100"/>
      <w:ind w:left="220"/>
    </w:pPr>
  </w:style>
  <w:style w:type="paragraph" w:styleId="TOC3">
    <w:name w:val="toc 3"/>
    <w:basedOn w:val="Normal"/>
    <w:next w:val="Normal"/>
    <w:autoRedefine/>
    <w:uiPriority w:val="39"/>
    <w:unhideWhenUsed/>
    <w:rsid w:val="00251E99"/>
    <w:pPr>
      <w:tabs>
        <w:tab w:val="left" w:pos="1320"/>
        <w:tab w:val="right" w:leader="dot" w:pos="9350"/>
      </w:tabs>
      <w:spacing w:after="100"/>
      <w:ind w:left="440"/>
    </w:pPr>
    <w:rPr>
      <w:noProof/>
    </w:rPr>
  </w:style>
  <w:style w:type="character" w:styleId="Hyperlink">
    <w:name w:val="Hyperlink"/>
    <w:basedOn w:val="DefaultParagraphFont"/>
    <w:uiPriority w:val="99"/>
    <w:unhideWhenUsed/>
    <w:rsid w:val="00422AC4"/>
    <w:rPr>
      <w:color w:val="0563C1" w:themeColor="hyperlink"/>
      <w:u w:val="single"/>
    </w:rPr>
  </w:style>
  <w:style w:type="paragraph" w:styleId="TOC4">
    <w:name w:val="toc 4"/>
    <w:basedOn w:val="Normal"/>
    <w:next w:val="Normal"/>
    <w:autoRedefine/>
    <w:uiPriority w:val="39"/>
    <w:unhideWhenUsed/>
    <w:rsid w:val="00422AC4"/>
    <w:pPr>
      <w:spacing w:after="100"/>
      <w:ind w:left="660"/>
    </w:pPr>
  </w:style>
  <w:style w:type="character" w:styleId="PlaceholderText">
    <w:name w:val="Placeholder Text"/>
    <w:basedOn w:val="DefaultParagraphFont"/>
    <w:uiPriority w:val="99"/>
    <w:semiHidden/>
    <w:rsid w:val="00422AC4"/>
    <w:rPr>
      <w:color w:val="808080"/>
    </w:rPr>
  </w:style>
  <w:style w:type="paragraph" w:styleId="Header">
    <w:name w:val="header"/>
    <w:basedOn w:val="Normal"/>
    <w:link w:val="HeaderChar"/>
    <w:unhideWhenUsed/>
    <w:rsid w:val="00422AC4"/>
    <w:pPr>
      <w:tabs>
        <w:tab w:val="center" w:pos="4680"/>
        <w:tab w:val="right" w:pos="9360"/>
      </w:tabs>
      <w:spacing w:after="0" w:line="240" w:lineRule="auto"/>
    </w:pPr>
  </w:style>
  <w:style w:type="character" w:customStyle="1" w:styleId="HeaderChar">
    <w:name w:val="Header Char"/>
    <w:basedOn w:val="DefaultParagraphFont"/>
    <w:link w:val="Header"/>
    <w:rsid w:val="00422AC4"/>
    <w:rPr>
      <w:lang w:bidi="ar-EG"/>
    </w:rPr>
  </w:style>
  <w:style w:type="character" w:customStyle="1" w:styleId="HeaderChar1">
    <w:name w:val="Header Char1"/>
    <w:basedOn w:val="DefaultParagraphFont"/>
    <w:uiPriority w:val="99"/>
    <w:rsid w:val="00422AC4"/>
    <w:rPr>
      <w:lang w:bidi="ar-EG"/>
    </w:rPr>
  </w:style>
  <w:style w:type="paragraph" w:styleId="Footer">
    <w:name w:val="footer"/>
    <w:basedOn w:val="Normal"/>
    <w:link w:val="FooterChar"/>
    <w:unhideWhenUsed/>
    <w:rsid w:val="00422AC4"/>
    <w:pPr>
      <w:tabs>
        <w:tab w:val="center" w:pos="4680"/>
        <w:tab w:val="right" w:pos="9360"/>
      </w:tabs>
      <w:spacing w:after="0" w:line="240" w:lineRule="auto"/>
    </w:pPr>
  </w:style>
  <w:style w:type="character" w:customStyle="1" w:styleId="FooterChar">
    <w:name w:val="Footer Char"/>
    <w:basedOn w:val="DefaultParagraphFont"/>
    <w:link w:val="Footer"/>
    <w:rsid w:val="00422AC4"/>
    <w:rPr>
      <w:lang w:bidi="ar-EG"/>
    </w:rPr>
  </w:style>
  <w:style w:type="character" w:customStyle="1" w:styleId="FooterChar1">
    <w:name w:val="Footer Char1"/>
    <w:basedOn w:val="DefaultParagraphFont"/>
    <w:uiPriority w:val="99"/>
    <w:rsid w:val="00422AC4"/>
    <w:rPr>
      <w:lang w:bidi="ar-EG"/>
    </w:rPr>
  </w:style>
  <w:style w:type="character" w:styleId="UnresolvedMention">
    <w:name w:val="Unresolved Mention"/>
    <w:basedOn w:val="DefaultParagraphFont"/>
    <w:uiPriority w:val="99"/>
    <w:semiHidden/>
    <w:unhideWhenUsed/>
    <w:rsid w:val="00A4688C"/>
    <w:rPr>
      <w:color w:val="605E5C"/>
      <w:shd w:val="clear" w:color="auto" w:fill="E1DFDD"/>
    </w:rPr>
  </w:style>
  <w:style w:type="character" w:styleId="PageNumber">
    <w:name w:val="page number"/>
    <w:basedOn w:val="DefaultParagraphFont"/>
    <w:rsid w:val="00D44AB4"/>
  </w:style>
  <w:style w:type="character" w:customStyle="1" w:styleId="Heading5Char">
    <w:name w:val="Heading 5 Char"/>
    <w:basedOn w:val="DefaultParagraphFont"/>
    <w:link w:val="Heading5"/>
    <w:uiPriority w:val="9"/>
    <w:rsid w:val="00D7732B"/>
    <w:rPr>
      <w:rFonts w:asciiTheme="majorHAnsi" w:eastAsiaTheme="majorEastAsia" w:hAnsiTheme="majorHAnsi" w:cstheme="majorBidi"/>
      <w:color w:val="2F5496" w:themeColor="accent1" w:themeShade="BF"/>
      <w:sz w:val="26"/>
      <w:szCs w:val="26"/>
      <w:lang w:val="en-GB" w:bidi="ar-EG"/>
    </w:rPr>
  </w:style>
  <w:style w:type="paragraph" w:styleId="TOC5">
    <w:name w:val="toc 5"/>
    <w:basedOn w:val="Normal"/>
    <w:next w:val="Normal"/>
    <w:autoRedefine/>
    <w:uiPriority w:val="39"/>
    <w:unhideWhenUsed/>
    <w:rsid w:val="00D7732B"/>
    <w:pPr>
      <w:spacing w:after="100"/>
      <w:ind w:left="1040"/>
    </w:pPr>
  </w:style>
  <w:style w:type="table" w:styleId="TableGrid">
    <w:name w:val="Table Grid"/>
    <w:basedOn w:val="TableNormal"/>
    <w:uiPriority w:val="59"/>
    <w:rsid w:val="006D69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ad">
    <w:name w:val="grad"/>
    <w:basedOn w:val="TableNormal"/>
    <w:uiPriority w:val="99"/>
    <w:rsid w:val="006D6973"/>
    <w:pPr>
      <w:spacing w:after="0" w:line="240" w:lineRule="auto"/>
    </w:pPr>
    <w:tblPr/>
  </w:style>
  <w:style w:type="table" w:styleId="TableGridLight">
    <w:name w:val="Grid Table Light"/>
    <w:basedOn w:val="TableNormal"/>
    <w:uiPriority w:val="40"/>
    <w:rsid w:val="006D697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6D697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2">
    <w:name w:val="Table Simple 2"/>
    <w:basedOn w:val="TableNormal"/>
    <w:rsid w:val="00C75347"/>
    <w:pPr>
      <w:bidi/>
      <w:spacing w:after="0" w:line="240" w:lineRule="auto"/>
    </w:pPr>
    <w:rPr>
      <w:rFonts w:ascii="Calibri" w:eastAsia="Calibri" w:hAnsi="Calibri" w:cs="Arial"/>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BodyText">
    <w:name w:val="Body Text"/>
    <w:basedOn w:val="Normal"/>
    <w:link w:val="BodyTextChar"/>
    <w:rsid w:val="00C75347"/>
    <w:pPr>
      <w:spacing w:before="100" w:beforeAutospacing="1" w:after="100" w:afterAutospacing="1"/>
    </w:pPr>
    <w:rPr>
      <w:rFonts w:ascii="Calibri" w:eastAsia="Calibri" w:hAnsi="Calibri" w:cs="Arial"/>
      <w:sz w:val="22"/>
      <w:szCs w:val="22"/>
      <w:lang w:val="en-US"/>
    </w:rPr>
  </w:style>
  <w:style w:type="character" w:customStyle="1" w:styleId="BodyTextChar">
    <w:name w:val="Body Text Char"/>
    <w:basedOn w:val="DefaultParagraphFont"/>
    <w:link w:val="BodyText"/>
    <w:rsid w:val="00C75347"/>
    <w:rPr>
      <w:rFonts w:ascii="Calibri" w:eastAsia="Calibri" w:hAnsi="Calibri" w:cs="Arial"/>
      <w:lang w:bidi="ar-EG"/>
    </w:rPr>
  </w:style>
  <w:style w:type="paragraph" w:styleId="BodyTextIndent3">
    <w:name w:val="Body Text Indent 3"/>
    <w:basedOn w:val="Normal"/>
    <w:link w:val="BodyTextIndent3Char"/>
    <w:rsid w:val="00C75347"/>
    <w:pPr>
      <w:bidi/>
      <w:spacing w:after="120"/>
      <w:ind w:left="283"/>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rsid w:val="00C75347"/>
    <w:rPr>
      <w:rFonts w:ascii="Calibri" w:eastAsia="Calibri" w:hAnsi="Calibri" w:cs="Arial"/>
      <w:sz w:val="16"/>
      <w:szCs w:val="16"/>
      <w:lang w:bidi="ar-EG"/>
    </w:rPr>
  </w:style>
  <w:style w:type="character" w:styleId="FollowedHyperlink">
    <w:name w:val="FollowedHyperlink"/>
    <w:rsid w:val="00C75347"/>
    <w:rPr>
      <w:color w:val="800080"/>
      <w:u w:val="single"/>
    </w:rPr>
  </w:style>
  <w:style w:type="character" w:styleId="Strong">
    <w:name w:val="Strong"/>
    <w:uiPriority w:val="22"/>
    <w:qFormat/>
    <w:rsid w:val="00C75347"/>
    <w:rPr>
      <w:b/>
      <w:bCs/>
    </w:rPr>
  </w:style>
  <w:style w:type="character" w:customStyle="1" w:styleId="Heading2Char2">
    <w:name w:val="Heading 2 Char2"/>
    <w:basedOn w:val="DefaultParagraphFont"/>
    <w:uiPriority w:val="9"/>
    <w:rsid w:val="000B1523"/>
    <w:rPr>
      <w:rFonts w:asciiTheme="majorHAnsi" w:eastAsiaTheme="majorEastAsia" w:hAnsiTheme="majorHAnsi" w:cstheme="majorBidi"/>
      <w:b/>
      <w:bCs/>
      <w:color w:val="1F4E79" w:themeColor="accent5" w:themeShade="80"/>
      <w:sz w:val="32"/>
      <w:szCs w:val="32"/>
      <w:lang w:val="en-GB" w:bidi="ar-EG"/>
    </w:rPr>
  </w:style>
  <w:style w:type="character" w:customStyle="1" w:styleId="Heading1Char2">
    <w:name w:val="Heading 1 Char2"/>
    <w:basedOn w:val="DefaultParagraphFont"/>
    <w:uiPriority w:val="9"/>
    <w:rsid w:val="000B1523"/>
    <w:rPr>
      <w:rFonts w:asciiTheme="majorHAnsi" w:eastAsiaTheme="majorEastAsia" w:hAnsiTheme="majorHAnsi" w:cstheme="majorBidi"/>
      <w:color w:val="2F5496" w:themeColor="accent1" w:themeShade="BF"/>
      <w:sz w:val="32"/>
      <w:szCs w:val="32"/>
      <w:lang w:bidi="ar-EG"/>
    </w:rPr>
  </w:style>
  <w:style w:type="character" w:customStyle="1" w:styleId="Heading3Char2">
    <w:name w:val="Heading 3 Char2"/>
    <w:basedOn w:val="DefaultParagraphFont"/>
    <w:uiPriority w:val="9"/>
    <w:rsid w:val="000B1523"/>
    <w:rPr>
      <w:rFonts w:asciiTheme="majorHAnsi" w:eastAsiaTheme="majorEastAsia" w:hAnsiTheme="majorHAnsi" w:cstheme="majorBidi"/>
      <w:b/>
      <w:bCs/>
      <w:color w:val="833C0B" w:themeColor="accent2" w:themeShade="80"/>
      <w:sz w:val="24"/>
      <w:szCs w:val="24"/>
      <w:lang w:bidi="ar-EG"/>
    </w:rPr>
  </w:style>
  <w:style w:type="character" w:customStyle="1" w:styleId="Heading2Char3">
    <w:name w:val="Heading 2 Char3"/>
    <w:basedOn w:val="DefaultParagraphFont"/>
    <w:uiPriority w:val="9"/>
    <w:rsid w:val="000B1523"/>
    <w:rPr>
      <w:rFonts w:asciiTheme="majorHAnsi" w:eastAsiaTheme="majorEastAsia" w:hAnsiTheme="majorHAnsi" w:cstheme="majorBidi"/>
      <w:b/>
      <w:bCs/>
      <w:color w:val="1F4E79" w:themeColor="accent5" w:themeShade="80"/>
      <w:sz w:val="32"/>
      <w:szCs w:val="32"/>
      <w:lang w:val="en-GB" w:bidi="ar-EG"/>
    </w:rPr>
  </w:style>
  <w:style w:type="character" w:customStyle="1" w:styleId="Heading2Char4">
    <w:name w:val="Heading 2 Char4"/>
    <w:basedOn w:val="DefaultParagraphFont"/>
    <w:uiPriority w:val="9"/>
    <w:rsid w:val="000B1523"/>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3">
    <w:name w:val="Heading 3 Char3"/>
    <w:basedOn w:val="DefaultParagraphFont"/>
    <w:uiPriority w:val="9"/>
    <w:rsid w:val="000B1523"/>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2">
    <w:name w:val="Heading 4 Char2"/>
    <w:basedOn w:val="DefaultParagraphFont"/>
    <w:uiPriority w:val="9"/>
    <w:rsid w:val="000B1523"/>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3">
    <w:name w:val="Heading 1 Char3"/>
    <w:basedOn w:val="DefaultParagraphFont"/>
    <w:uiPriority w:val="9"/>
    <w:rsid w:val="000B1523"/>
    <w:rPr>
      <w:rFonts w:asciiTheme="majorHAnsi" w:eastAsiaTheme="majorEastAsia" w:hAnsiTheme="majorHAnsi" w:cstheme="majorBidi"/>
      <w:color w:val="2F5496" w:themeColor="accent1" w:themeShade="BF"/>
      <w:sz w:val="32"/>
      <w:szCs w:val="32"/>
      <w:lang w:val="en-GB" w:bidi="ar-EG"/>
    </w:rPr>
  </w:style>
  <w:style w:type="character" w:customStyle="1" w:styleId="HeaderChar2">
    <w:name w:val="Header Char2"/>
    <w:basedOn w:val="DefaultParagraphFont"/>
    <w:rsid w:val="000B1523"/>
    <w:rPr>
      <w:lang w:bidi="ar-EG"/>
    </w:rPr>
  </w:style>
  <w:style w:type="character" w:customStyle="1" w:styleId="FooterChar2">
    <w:name w:val="Footer Char2"/>
    <w:basedOn w:val="DefaultParagraphFont"/>
    <w:rsid w:val="000B1523"/>
    <w:rPr>
      <w:lang w:bidi="ar-EG"/>
    </w:rPr>
  </w:style>
  <w:style w:type="character" w:customStyle="1" w:styleId="Heading1Char4">
    <w:name w:val="Heading 1 Char4"/>
    <w:basedOn w:val="DefaultParagraphFont"/>
    <w:uiPriority w:val="9"/>
    <w:rsid w:val="000B1523"/>
    <w:rPr>
      <w:rFonts w:asciiTheme="majorHAnsi" w:eastAsiaTheme="majorEastAsia" w:hAnsiTheme="majorHAnsi" w:cstheme="majorBidi"/>
      <w:color w:val="2F5496" w:themeColor="accent1" w:themeShade="BF"/>
      <w:sz w:val="32"/>
      <w:szCs w:val="32"/>
      <w:lang w:val="en-GB" w:bidi="ar-EG"/>
    </w:rPr>
  </w:style>
  <w:style w:type="character" w:customStyle="1" w:styleId="FooterChar3">
    <w:name w:val="Footer Char3"/>
    <w:basedOn w:val="DefaultParagraphFont"/>
    <w:rsid w:val="000B1523"/>
    <w:rPr>
      <w:sz w:val="26"/>
      <w:szCs w:val="26"/>
      <w:lang w:val="en-GB" w:bidi="ar-E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subDocument" Target="ch%204.docx" TargetMode="External"/><Relationship Id="rId18" Type="http://schemas.openxmlformats.org/officeDocument/2006/relationships/footer" Target="footer4.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header" Target="header2.xml"/><Relationship Id="rId12" Type="http://schemas.openxmlformats.org/officeDocument/2006/relationships/subDocument" Target="Ch%203.docx" TargetMode="External"/><Relationship Id="rId17" Type="http://schemas.openxmlformats.org/officeDocument/2006/relationships/footer" Target="footer3.xml"/><Relationship Id="rId25" Type="http://schemas.openxmlformats.org/officeDocument/2006/relationships/footer" Target="footer8.xml"/><Relationship Id="rId2" Type="http://schemas.openxmlformats.org/officeDocument/2006/relationships/numbering" Target="numbering.xml"/><Relationship Id="rId16" Type="http://schemas.openxmlformats.org/officeDocument/2006/relationships/subDocument" Target="ch6.docx" TargetMode="Externa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header" Target="header1.xml"/><Relationship Id="rId11" Type="http://schemas.openxmlformats.org/officeDocument/2006/relationships/subDocument" Target="ch%202.docx" TargetMode="External"/><Relationship Id="rId24" Type="http://schemas.openxmlformats.org/officeDocument/2006/relationships/footer" Target="footer7.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5.xml"/><Relationship Id="rId10" Type="http://schemas.openxmlformats.org/officeDocument/2006/relationships/header" Target="header3.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subDocument" Target="Ch%201.docx" TargetMode="External"/><Relationship Id="rId14" Type="http://schemas.openxmlformats.org/officeDocument/2006/relationships/subDocument" Target="Ch%205.docx" TargetMode="External"/><Relationship Id="rId22" Type="http://schemas.openxmlformats.org/officeDocument/2006/relationships/subDocument" Target="Appendix_B.docx"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D8B3CB-02BC-4DC1-8F8F-AA04D395B4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01</Words>
  <Characters>2286</Characters>
  <Application>Microsoft Office Word</Application>
  <DocSecurity>0</DocSecurity>
  <Lines>19</Lines>
  <Paragraphs>5</Paragraphs>
  <ScaleCrop>false</ScaleCrop>
  <Company/>
  <LinksUpToDate>false</LinksUpToDate>
  <CharactersWithSpaces>2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6-28T00:00:00Z</dcterms:created>
  <dcterms:modified xsi:type="dcterms:W3CDTF">2022-06-29T01:52:00Z</dcterms:modified>
</cp:coreProperties>
</file>